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2B2A8" w14:textId="7D42D0DF" w:rsidR="00CD43A9" w:rsidRPr="00CD43A9" w:rsidRDefault="00CD43A9" w:rsidP="00CD43A9">
      <w:pPr>
        <w:pStyle w:val="a3"/>
        <w:numPr>
          <w:ilvl w:val="0"/>
          <w:numId w:val="7"/>
        </w:numPr>
        <w:spacing w:line="360" w:lineRule="auto"/>
        <w:ind w:leftChars="0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인공지능 기반 공정 운전 및 최적화</w:t>
      </w:r>
    </w:p>
    <w:p w14:paraId="048E7711" w14:textId="19AFEA34" w:rsidR="00AC3B42" w:rsidRPr="00850668" w:rsidRDefault="00B07D09" w:rsidP="00CD43A9">
      <w:pPr>
        <w:pStyle w:val="2"/>
        <w:numPr>
          <w:ilvl w:val="0"/>
          <w:numId w:val="6"/>
        </w:numPr>
      </w:pPr>
      <w:r w:rsidRPr="00B07D09">
        <w:rPr>
          <w:rFonts w:hint="eastAsia"/>
        </w:rPr>
        <w:t>수증기</w:t>
      </w:r>
      <w:r w:rsidRPr="00B07D09">
        <w:t xml:space="preserve"> 개질</w:t>
      </w:r>
      <w:r w:rsidR="00A86688">
        <w:rPr>
          <w:rFonts w:hint="eastAsia"/>
        </w:rPr>
        <w:t xml:space="preserve"> </w:t>
      </w:r>
      <w:r w:rsidRPr="00B07D09">
        <w:t>수소</w:t>
      </w:r>
      <w:r w:rsidR="00B008DF">
        <w:rPr>
          <w:rFonts w:hint="eastAsia"/>
        </w:rPr>
        <w:t xml:space="preserve"> </w:t>
      </w:r>
      <w:r w:rsidRPr="00B07D09">
        <w:t>생산 공정</w:t>
      </w:r>
      <w:r>
        <w:rPr>
          <w:rFonts w:hint="eastAsia"/>
        </w:rPr>
        <w:t xml:space="preserve"> </w:t>
      </w:r>
      <w:r w:rsidRPr="00B07D09">
        <w:t>운전조건 최적화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F40664" w14:paraId="052CCA45" w14:textId="77777777" w:rsidTr="00C110FF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0284D5D" w14:textId="50EA6966" w:rsidR="00F40664" w:rsidRPr="008C2B49" w:rsidRDefault="00F40664" w:rsidP="00302579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F40664" w14:paraId="2261FD69" w14:textId="77777777" w:rsidTr="00C110FF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2258789C" w14:textId="79973CF6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717AD59" w14:textId="7B90EBFB" w:rsidR="00F40664" w:rsidRPr="008965E4" w:rsidRDefault="00F4066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8965E4">
              <w:rPr>
                <w:rFonts w:hint="eastAsia"/>
                <w:sz w:val="22"/>
                <w:szCs w:val="24"/>
              </w:rPr>
              <w:t xml:space="preserve">수소 생산을 위한 수증기 </w:t>
            </w:r>
            <w:proofErr w:type="spellStart"/>
            <w:r w:rsidRPr="008965E4">
              <w:rPr>
                <w:rFonts w:hint="eastAsia"/>
                <w:sz w:val="22"/>
                <w:szCs w:val="24"/>
              </w:rPr>
              <w:t>개질공정</w:t>
            </w:r>
            <w:proofErr w:type="spellEnd"/>
            <w:r w:rsidR="00302579" w:rsidRPr="008965E4">
              <w:rPr>
                <w:rFonts w:hint="eastAsia"/>
                <w:sz w:val="22"/>
                <w:szCs w:val="24"/>
              </w:rPr>
              <w:t xml:space="preserve"> 이해</w:t>
            </w:r>
          </w:p>
        </w:tc>
      </w:tr>
      <w:tr w:rsidR="00F40664" w14:paraId="32B899A0" w14:textId="77777777" w:rsidTr="00C110FF">
        <w:tc>
          <w:tcPr>
            <w:tcW w:w="988" w:type="dxa"/>
            <w:vAlign w:val="center"/>
          </w:tcPr>
          <w:p w14:paraId="244362F6" w14:textId="42A2BF9E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8384B96" w14:textId="6FB2D583" w:rsidR="00F40664" w:rsidRPr="008965E4" w:rsidRDefault="00E16361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인공신경망 모델</w:t>
            </w:r>
            <w:r w:rsidR="004E3528">
              <w:rPr>
                <w:rFonts w:hint="eastAsia"/>
                <w:sz w:val="22"/>
                <w:szCs w:val="24"/>
              </w:rPr>
              <w:t xml:space="preserve"> 구축</w:t>
            </w:r>
            <w:r w:rsidR="00A3762F">
              <w:rPr>
                <w:rFonts w:hint="eastAsia"/>
                <w:sz w:val="22"/>
                <w:szCs w:val="24"/>
              </w:rPr>
              <w:t xml:space="preserve"> 및 최적화</w:t>
            </w:r>
          </w:p>
        </w:tc>
      </w:tr>
      <w:tr w:rsidR="00F40664" w14:paraId="06FBD55F" w14:textId="77777777" w:rsidTr="00C110FF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6EEA6AAF" w14:textId="5EA886E4" w:rsidR="00F40664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F40664"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320BBA6E" w14:textId="3AB5F1B6" w:rsidR="00F40664" w:rsidRPr="008965E4" w:rsidRDefault="0013406D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인공신경망 기반 </w:t>
            </w:r>
            <w:r w:rsidR="00393B98">
              <w:rPr>
                <w:rFonts w:hint="eastAsia"/>
                <w:sz w:val="22"/>
                <w:szCs w:val="24"/>
              </w:rPr>
              <w:t xml:space="preserve">수증기 </w:t>
            </w:r>
            <w:proofErr w:type="spellStart"/>
            <w:r w:rsidR="00393B98">
              <w:rPr>
                <w:rFonts w:hint="eastAsia"/>
                <w:sz w:val="22"/>
                <w:szCs w:val="24"/>
              </w:rPr>
              <w:t>개질공정</w:t>
            </w:r>
            <w:proofErr w:type="spellEnd"/>
            <w:r w:rsidR="00393B98"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최적 변수 탐색</w:t>
            </w:r>
          </w:p>
        </w:tc>
      </w:tr>
      <w:tr w:rsidR="00B7473E" w14:paraId="7810FD58" w14:textId="77777777" w:rsidTr="00C110FF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5B586A4" w14:textId="2C99613A" w:rsidR="00B7473E" w:rsidRPr="008965E4" w:rsidRDefault="008965E4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="008C2B49"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1FFAEADE" w14:textId="1A67E30A" w:rsidR="00B7473E" w:rsidRPr="008965E4" w:rsidRDefault="006D6DD5" w:rsidP="00302579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6D6DD5">
              <w:rPr>
                <w:noProof/>
                <w:sz w:val="22"/>
                <w:szCs w:val="24"/>
              </w:rPr>
              <w:drawing>
                <wp:inline distT="0" distB="0" distL="0" distR="0" wp14:anchorId="1E7DC2D6" wp14:editId="4D47C2ED">
                  <wp:extent cx="4808771" cy="2786380"/>
                  <wp:effectExtent l="0" t="0" r="0" b="0"/>
                  <wp:docPr id="164" name="그림 1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9128084-CA12-4ADC-96EB-311FD5E2E5E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그림 163">
                            <a:extLst>
                              <a:ext uri="{FF2B5EF4-FFF2-40B4-BE49-F238E27FC236}">
                                <a16:creationId xmlns:a16="http://schemas.microsoft.com/office/drawing/2014/main" id="{A9128084-CA12-4ADC-96EB-311FD5E2E5E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1659" cy="2799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0D8433" w14:textId="77777777" w:rsidR="00E63220" w:rsidRDefault="00E63220" w:rsidP="00CC0F3E">
      <w:pPr>
        <w:widowControl/>
        <w:wordWrap/>
        <w:autoSpaceDE/>
        <w:autoSpaceDN/>
        <w:jc w:val="left"/>
      </w:pPr>
    </w:p>
    <w:p w14:paraId="019F8F07" w14:textId="443352C4" w:rsidR="00E63220" w:rsidRDefault="00075315" w:rsidP="00CC0F3E">
      <w:pPr>
        <w:widowControl/>
        <w:wordWrap/>
        <w:autoSpaceDE/>
        <w:autoSpaceDN/>
        <w:jc w:val="left"/>
      </w:pPr>
      <w:r>
        <w:br w:type="page"/>
      </w:r>
    </w:p>
    <w:p w14:paraId="521A0785" w14:textId="49284D44" w:rsidR="00817040" w:rsidRPr="00455BE1" w:rsidRDefault="00455BE1" w:rsidP="00CD43A9">
      <w:pPr>
        <w:pStyle w:val="3"/>
        <w:numPr>
          <w:ilvl w:val="0"/>
          <w:numId w:val="8"/>
        </w:numPr>
        <w:ind w:leftChars="0" w:firstLineChars="0"/>
      </w:pPr>
      <w:r>
        <w:rPr>
          <w:rFonts w:hint="eastAsia"/>
        </w:rPr>
        <w:lastRenderedPageBreak/>
        <w:t>[</w:t>
      </w:r>
      <w:r w:rsidR="0043778A">
        <w:rPr>
          <w:rFonts w:hint="eastAsia"/>
        </w:rPr>
        <w:t>공정설명</w:t>
      </w:r>
      <w:r>
        <w:rPr>
          <w:rFonts w:hint="eastAsia"/>
        </w:rPr>
        <w:t>]</w:t>
      </w:r>
      <w:r>
        <w:t xml:space="preserve"> </w:t>
      </w:r>
      <w:r w:rsidR="004C2A42" w:rsidRPr="00817040">
        <w:rPr>
          <w:rFonts w:hint="eastAsia"/>
        </w:rPr>
        <w:t>수증기 개질 공정</w:t>
      </w:r>
      <w:r>
        <w:rPr>
          <w:rFonts w:hint="eastAsia"/>
        </w:rPr>
        <w:t>의 이해</w:t>
      </w:r>
    </w:p>
    <w:p w14:paraId="572A6DE5" w14:textId="5B03E8E0" w:rsidR="00BC19C1" w:rsidRDefault="00BC19C1" w:rsidP="00AA74EB">
      <w:pPr>
        <w:keepNext/>
        <w:spacing w:after="0" w:line="360" w:lineRule="auto"/>
        <w:jc w:val="center"/>
        <w:textAlignment w:val="baseline"/>
      </w:pPr>
      <w:r w:rsidRPr="00BC19C1">
        <w:rPr>
          <w:noProof/>
        </w:rPr>
        <w:drawing>
          <wp:inline distT="0" distB="0" distL="0" distR="0" wp14:anchorId="4009C9FE" wp14:editId="58BA7FC6">
            <wp:extent cx="5731510" cy="2374900"/>
            <wp:effectExtent l="0" t="0" r="0" b="6350"/>
            <wp:docPr id="60" name="그림 59">
              <a:extLst xmlns:a="http://schemas.openxmlformats.org/drawingml/2006/main">
                <a:ext uri="{FF2B5EF4-FFF2-40B4-BE49-F238E27FC236}">
                  <a16:creationId xmlns:a16="http://schemas.microsoft.com/office/drawing/2014/main" id="{C58E0EBB-42A3-4D4C-89FB-F89BBDD429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그림 59">
                      <a:extLst>
                        <a:ext uri="{FF2B5EF4-FFF2-40B4-BE49-F238E27FC236}">
                          <a16:creationId xmlns:a16="http://schemas.microsoft.com/office/drawing/2014/main" id="{C58E0EBB-42A3-4D4C-89FB-F89BBDD429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E7C5" w14:textId="75AF804B" w:rsidR="00BC19C1" w:rsidRPr="00CD43A9" w:rsidRDefault="00BC19C1" w:rsidP="00CD43A9">
      <w:pPr>
        <w:pStyle w:val="a6"/>
        <w:spacing w:line="360" w:lineRule="auto"/>
        <w:jc w:val="center"/>
        <w:rPr>
          <w:rFonts w:ascii="한컴바탕" w:eastAsia="굴림" w:hAnsi="굴림" w:cs="굴림"/>
          <w:color w:val="000000"/>
          <w:kern w:val="0"/>
          <w:sz w:val="22"/>
        </w:rPr>
      </w:pPr>
      <w:r>
        <w:t xml:space="preserve">그림 </w:t>
      </w:r>
      <w:r>
        <w:fldChar w:fldCharType="begin"/>
      </w:r>
      <w:r w:rsidRPr="00904F54">
        <w:instrText xml:space="preserve"> SEQ 그림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Pr="00BC19C1">
        <w:rPr>
          <w:rFonts w:hint="eastAsia"/>
        </w:rPr>
        <w:t>수증기</w:t>
      </w:r>
      <w:r w:rsidRPr="00BC19C1">
        <w:t xml:space="preserve"> 개질 공정의 흐름도</w:t>
      </w:r>
    </w:p>
    <w:p w14:paraId="455CAE58" w14:textId="4C768251" w:rsidR="00BC19C1" w:rsidRPr="00BC19C1" w:rsidRDefault="00124142" w:rsidP="00CD43A9">
      <w:r>
        <w:rPr>
          <w:rFonts w:hint="eastAsia"/>
        </w:rPr>
        <w:t>수증기 개질(</w:t>
      </w:r>
      <w:r>
        <w:t>steam methane reforming</w:t>
      </w:r>
      <w:r w:rsidR="00673F22">
        <w:t>, SMR)</w:t>
      </w:r>
      <w:r w:rsidR="00BC19C1" w:rsidRPr="00BC19C1">
        <w:rPr>
          <w:rFonts w:hint="eastAsia"/>
        </w:rPr>
        <w:t xml:space="preserve"> 공정은 크게 주요 반응이 이루어지는 </w:t>
      </w:r>
      <w:r w:rsidR="00CC7561">
        <w:t>SMR</w:t>
      </w:r>
      <w:r w:rsidR="00673F22">
        <w:t xml:space="preserve"> </w:t>
      </w:r>
      <w:r w:rsidR="00CC7561">
        <w:rPr>
          <w:rFonts w:hint="eastAsia"/>
        </w:rPr>
        <w:t>반응기</w:t>
      </w:r>
      <w:r w:rsidR="00BC19C1" w:rsidRPr="00BC19C1">
        <w:rPr>
          <w:rFonts w:hint="eastAsia"/>
        </w:rPr>
        <w:t xml:space="preserve">, 황성분을 제거하는 </w:t>
      </w:r>
      <w:r w:rsidR="00F83A68">
        <w:rPr>
          <w:rFonts w:hint="eastAsia"/>
        </w:rPr>
        <w:t>탈황장치(</w:t>
      </w:r>
      <w:r w:rsidR="00BC19C1" w:rsidRPr="00BC19C1">
        <w:rPr>
          <w:rFonts w:hint="eastAsia"/>
        </w:rPr>
        <w:t>hydrodesulfurization</w:t>
      </w:r>
      <w:r w:rsidR="00F83A68">
        <w:t xml:space="preserve">, </w:t>
      </w:r>
      <w:r w:rsidR="00BC19C1" w:rsidRPr="00BC19C1">
        <w:rPr>
          <w:rFonts w:hint="eastAsia"/>
        </w:rPr>
        <w:t>HDS), 잔존 CO를 H</w:t>
      </w:r>
      <w:r w:rsidR="00BC19C1" w:rsidRPr="00B008DF">
        <w:rPr>
          <w:rFonts w:hint="eastAsia"/>
          <w:vertAlign w:val="subscript"/>
        </w:rPr>
        <w:t>2</w:t>
      </w:r>
      <w:r w:rsidR="00BC19C1" w:rsidRPr="00BC19C1">
        <w:rPr>
          <w:rFonts w:hint="eastAsia"/>
        </w:rPr>
        <w:t xml:space="preserve">로 전환하는 </w:t>
      </w:r>
      <w:r w:rsidR="00CC7561">
        <w:rPr>
          <w:rFonts w:hint="eastAsia"/>
        </w:rPr>
        <w:t>전환</w:t>
      </w:r>
      <w:r w:rsidR="00BC19C1" w:rsidRPr="00BC19C1">
        <w:rPr>
          <w:rFonts w:hint="eastAsia"/>
        </w:rPr>
        <w:t>반응기(shift reactor), 생성된 합성가스로부터 고순도의 수소를 분리하는 압력</w:t>
      </w:r>
      <w:r w:rsidR="005662FA">
        <w:rPr>
          <w:rFonts w:hint="eastAsia"/>
        </w:rPr>
        <w:t xml:space="preserve"> 스윙 </w:t>
      </w:r>
      <w:r w:rsidR="00BC19C1" w:rsidRPr="00BC19C1">
        <w:rPr>
          <w:rFonts w:hint="eastAsia"/>
        </w:rPr>
        <w:t>흡착(pressure swing adsorption, PSA) 장치, 열회수를 위한 열교환기(heat exchanger)로 이루어져 있다 (그림 1).</w:t>
      </w:r>
    </w:p>
    <w:p w14:paraId="0F9937F2" w14:textId="270FDB7B" w:rsidR="00BC19C1" w:rsidRPr="00BC19C1" w:rsidRDefault="00BC19C1" w:rsidP="00CD43A9">
      <w:r w:rsidRPr="00BC19C1">
        <w:rPr>
          <w:rFonts w:hint="eastAsia"/>
        </w:rPr>
        <w:t>원료인 천연가스는 한국 전역에 설치되어 있는 천연가스배관 인프라를 통하여 공급</w:t>
      </w:r>
      <w:r w:rsidR="00CC7561">
        <w:rPr>
          <w:rFonts w:hint="eastAsia"/>
        </w:rPr>
        <w:t>된</w:t>
      </w:r>
      <w:r w:rsidRPr="00BC19C1">
        <w:rPr>
          <w:rFonts w:hint="eastAsia"/>
        </w:rPr>
        <w:t>다. 천연가스는 C</w:t>
      </w:r>
      <w:r w:rsidRPr="00B008DF">
        <w:rPr>
          <w:rFonts w:hint="eastAsia"/>
          <w:vertAlign w:val="subscript"/>
        </w:rPr>
        <w:t>1</w:t>
      </w:r>
      <w:r w:rsidRPr="00BC19C1">
        <w:rPr>
          <w:rFonts w:hint="eastAsia"/>
        </w:rPr>
        <w:t>~C</w:t>
      </w:r>
      <w:r w:rsidRPr="00B008DF">
        <w:rPr>
          <w:rFonts w:hint="eastAsia"/>
          <w:vertAlign w:val="subscript"/>
        </w:rPr>
        <w:t>5</w:t>
      </w:r>
      <w:r w:rsidRPr="00BC19C1">
        <w:rPr>
          <w:rFonts w:hint="eastAsia"/>
        </w:rPr>
        <w:t>의 혼합물로 구성되어 있으며 주성분은 CH</w:t>
      </w:r>
      <w:r w:rsidRPr="00B008DF">
        <w:rPr>
          <w:rFonts w:hint="eastAsia"/>
          <w:vertAlign w:val="subscript"/>
        </w:rPr>
        <w:t>4</w:t>
      </w:r>
      <w:r w:rsidRPr="00BC19C1">
        <w:rPr>
          <w:rFonts w:hint="eastAsia"/>
        </w:rPr>
        <w:t>로 약 93%</w:t>
      </w:r>
      <w:r w:rsidR="0043778A">
        <w:rPr>
          <w:rFonts w:hint="eastAsia"/>
        </w:rPr>
        <w:t>를</w:t>
      </w:r>
      <w:r w:rsidRPr="00BC19C1">
        <w:rPr>
          <w:rFonts w:hint="eastAsia"/>
        </w:rPr>
        <w:t xml:space="preserve"> 차지</w:t>
      </w:r>
      <w:r w:rsidR="00F83A68">
        <w:rPr>
          <w:rFonts w:hint="eastAsia"/>
        </w:rPr>
        <w:t>한</w:t>
      </w:r>
      <w:r w:rsidRPr="00BC19C1">
        <w:rPr>
          <w:rFonts w:hint="eastAsia"/>
        </w:rPr>
        <w:t xml:space="preserve">다. 천연가스는 일부 </w:t>
      </w:r>
      <w:r w:rsidR="00F83A68">
        <w:rPr>
          <w:rFonts w:hint="eastAsia"/>
        </w:rPr>
        <w:t>황을</w:t>
      </w:r>
      <w:r w:rsidRPr="00BC19C1">
        <w:rPr>
          <w:rFonts w:hint="eastAsia"/>
        </w:rPr>
        <w:t xml:space="preserve"> 포함하고 있는데, 황 성분은 </w:t>
      </w:r>
      <w:proofErr w:type="spellStart"/>
      <w:r w:rsidRPr="00BC19C1">
        <w:rPr>
          <w:rFonts w:hint="eastAsia"/>
        </w:rPr>
        <w:t>촉매독</w:t>
      </w:r>
      <w:proofErr w:type="spellEnd"/>
      <w:r w:rsidRPr="00BC19C1">
        <w:rPr>
          <w:rFonts w:hint="eastAsia"/>
        </w:rPr>
        <w:t xml:space="preserve"> 역할을 하여 촉매에 큰 </w:t>
      </w:r>
      <w:r w:rsidR="00F83A68">
        <w:rPr>
          <w:rFonts w:hint="eastAsia"/>
        </w:rPr>
        <w:t>악영향을</w:t>
      </w:r>
      <w:r w:rsidR="00B008DF">
        <w:rPr>
          <w:rFonts w:hint="eastAsia"/>
        </w:rPr>
        <w:t xml:space="preserve"> </w:t>
      </w:r>
      <w:r w:rsidRPr="00BC19C1">
        <w:rPr>
          <w:rFonts w:hint="eastAsia"/>
        </w:rPr>
        <w:t xml:space="preserve">가하므로 원료 투입 전에 </w:t>
      </w:r>
      <w:r w:rsidR="00B008DF" w:rsidRPr="00BC19C1">
        <w:rPr>
          <w:rFonts w:hint="eastAsia"/>
        </w:rPr>
        <w:t>제거</w:t>
      </w:r>
      <w:r w:rsidR="00B041F6">
        <w:rPr>
          <w:rFonts w:hint="eastAsia"/>
        </w:rPr>
        <w:t xml:space="preserve"> </w:t>
      </w:r>
      <w:r w:rsidR="00B008DF" w:rsidRPr="00BC19C1">
        <w:rPr>
          <w:rFonts w:hint="eastAsia"/>
        </w:rPr>
        <w:t>되어야한다</w:t>
      </w:r>
      <w:r w:rsidRPr="00BC19C1">
        <w:rPr>
          <w:rFonts w:hint="eastAsia"/>
        </w:rPr>
        <w:t xml:space="preserve">. 원료인 천연가스는 약 300℃로 </w:t>
      </w:r>
      <w:proofErr w:type="spellStart"/>
      <w:r w:rsidRPr="00BC19C1">
        <w:rPr>
          <w:rFonts w:hint="eastAsia"/>
        </w:rPr>
        <w:t>예열되어</w:t>
      </w:r>
      <w:proofErr w:type="spellEnd"/>
      <w:r w:rsidRPr="00BC19C1">
        <w:rPr>
          <w:rFonts w:hint="eastAsia"/>
        </w:rPr>
        <w:t xml:space="preserve"> </w:t>
      </w:r>
      <w:proofErr w:type="spellStart"/>
      <w:r w:rsidRPr="00BC19C1">
        <w:rPr>
          <w:rFonts w:hint="eastAsia"/>
        </w:rPr>
        <w:t>CoMo</w:t>
      </w:r>
      <w:proofErr w:type="spellEnd"/>
      <w:r w:rsidR="00F83A68">
        <w:rPr>
          <w:rFonts w:hint="eastAsia"/>
        </w:rPr>
        <w:t>와</w:t>
      </w:r>
      <w:r w:rsidR="00B008DF">
        <w:rPr>
          <w:rFonts w:hint="eastAsia"/>
        </w:rPr>
        <w:t xml:space="preserve"> </w:t>
      </w:r>
      <w:proofErr w:type="spellStart"/>
      <w:r w:rsidRPr="00BC19C1">
        <w:rPr>
          <w:rFonts w:hint="eastAsia"/>
        </w:rPr>
        <w:t>ZnO</w:t>
      </w:r>
      <w:proofErr w:type="spellEnd"/>
      <w:r w:rsidRPr="00BC19C1">
        <w:rPr>
          <w:rFonts w:hint="eastAsia"/>
        </w:rPr>
        <w:t xml:space="preserve"> 촉매로 충전된 탈황장치로 투입되고 황 성분이 제거</w:t>
      </w:r>
      <w:r w:rsidR="00E815D9">
        <w:rPr>
          <w:rFonts w:hint="eastAsia"/>
        </w:rPr>
        <w:t>된</w:t>
      </w:r>
      <w:r w:rsidRPr="00BC19C1">
        <w:rPr>
          <w:rFonts w:hint="eastAsia"/>
        </w:rPr>
        <w:t xml:space="preserve">다. 또한, 각종 불순물이 제거된 물은 열교환기를 통하여 180℃ 이상으로 </w:t>
      </w:r>
      <w:proofErr w:type="spellStart"/>
      <w:r w:rsidRPr="00BC19C1">
        <w:rPr>
          <w:rFonts w:hint="eastAsia"/>
        </w:rPr>
        <w:t>승온</w:t>
      </w:r>
      <w:proofErr w:type="spellEnd"/>
      <w:r w:rsidRPr="00BC19C1">
        <w:rPr>
          <w:rFonts w:hint="eastAsia"/>
        </w:rPr>
        <w:t xml:space="preserve"> 되어 과열 </w:t>
      </w:r>
      <w:r w:rsidR="005037B6">
        <w:rPr>
          <w:rFonts w:hint="eastAsia"/>
        </w:rPr>
        <w:t>증기</w:t>
      </w:r>
      <w:r w:rsidRPr="00BC19C1">
        <w:rPr>
          <w:rFonts w:hint="eastAsia"/>
        </w:rPr>
        <w:t>상태로 공급된다. 결과적으로 황 성분이 제거된 천연가스와 과열 스팀이 섞인 후 약 580℃</w:t>
      </w:r>
      <w:r w:rsidR="0043778A">
        <w:rPr>
          <w:rFonts w:hint="eastAsia"/>
        </w:rPr>
        <w:t>의</w:t>
      </w:r>
      <w:r w:rsidRPr="00BC19C1">
        <w:rPr>
          <w:rFonts w:hint="eastAsia"/>
        </w:rPr>
        <w:t xml:space="preserve"> 조건으로 </w:t>
      </w:r>
      <w:proofErr w:type="spellStart"/>
      <w:r w:rsidRPr="00BC19C1">
        <w:rPr>
          <w:rFonts w:hint="eastAsia"/>
        </w:rPr>
        <w:t>승온되어</w:t>
      </w:r>
      <w:proofErr w:type="spellEnd"/>
      <w:r w:rsidRPr="00BC19C1">
        <w:rPr>
          <w:rFonts w:hint="eastAsia"/>
        </w:rPr>
        <w:t xml:space="preserve"> SMR 반응기로 투입</w:t>
      </w:r>
      <w:r w:rsidR="002F06F4">
        <w:rPr>
          <w:rFonts w:hint="eastAsia"/>
        </w:rPr>
        <w:t>된</w:t>
      </w:r>
      <w:r w:rsidRPr="00BC19C1">
        <w:rPr>
          <w:rFonts w:hint="eastAsia"/>
        </w:rPr>
        <w:t>다. SMR 반응기에서 아래의 세가지 주요 반응이 진행되며 수소가 생성</w:t>
      </w:r>
      <w:r w:rsidR="002F06F4">
        <w:rPr>
          <w:rFonts w:hint="eastAsia"/>
        </w:rPr>
        <w:t>된</w:t>
      </w:r>
      <w:r w:rsidRPr="00BC19C1">
        <w:rPr>
          <w:rFonts w:hint="eastAsia"/>
        </w:rPr>
        <w:t>다. 전체적인 SMR 반응은 강한 흡열반응이며 약 700~800℃, 그리고 8barg 조건에서 반응이 일어</w:t>
      </w:r>
      <w:r w:rsidR="002F06F4">
        <w:rPr>
          <w:rFonts w:hint="eastAsia"/>
        </w:rPr>
        <w:t>난</w:t>
      </w:r>
      <w:r w:rsidRPr="00BC19C1">
        <w:rPr>
          <w:rFonts w:hint="eastAsia"/>
        </w:rPr>
        <w:t xml:space="preserve">다. 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22"/>
        <w:gridCol w:w="969"/>
      </w:tblGrid>
      <w:tr w:rsidR="00BC19C1" w:rsidRPr="00BC19C1" w14:paraId="4F554D5A" w14:textId="77777777" w:rsidTr="00BC19C1">
        <w:trPr>
          <w:trHeight w:val="294"/>
        </w:trPr>
        <w:tc>
          <w:tcPr>
            <w:tcW w:w="7422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403E774" w14:textId="3D0E814F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noProof/>
                <w:color w:val="000000"/>
                <w:kern w:val="0"/>
                <w:sz w:val="22"/>
              </w:rPr>
              <w:drawing>
                <wp:inline distT="0" distB="0" distL="0" distR="0" wp14:anchorId="68F50844" wp14:editId="3A1E722A">
                  <wp:extent cx="1464945" cy="152400"/>
                  <wp:effectExtent l="0" t="0" r="1905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3259940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494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4D30AE2" w14:textId="77777777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BC19C1">
              <w:rPr>
                <w:rFonts w:eastAsiaTheme="minorHAnsi" w:cs="굴림"/>
                <w:color w:val="000000"/>
                <w:kern w:val="0"/>
                <w:sz w:val="22"/>
              </w:rPr>
              <w:t>(1)</w:t>
            </w:r>
          </w:p>
        </w:tc>
      </w:tr>
      <w:tr w:rsidR="00BC19C1" w:rsidRPr="00BC19C1" w14:paraId="54AAA33E" w14:textId="77777777" w:rsidTr="00BC19C1">
        <w:trPr>
          <w:trHeight w:val="294"/>
        </w:trPr>
        <w:tc>
          <w:tcPr>
            <w:tcW w:w="7422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68559F4" w14:textId="32CEF270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noProof/>
                <w:color w:val="000000"/>
                <w:kern w:val="0"/>
                <w:sz w:val="22"/>
              </w:rPr>
              <w:drawing>
                <wp:inline distT="0" distB="0" distL="0" distR="0" wp14:anchorId="1B4B038E" wp14:editId="7362DD41">
                  <wp:extent cx="1464945" cy="152400"/>
                  <wp:effectExtent l="0" t="0" r="1905" b="0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325999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494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4D89A78" w14:textId="77777777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BC19C1">
              <w:rPr>
                <w:rFonts w:eastAsiaTheme="minorHAnsi" w:cs="굴림"/>
                <w:color w:val="000000"/>
                <w:kern w:val="0"/>
                <w:sz w:val="22"/>
              </w:rPr>
              <w:t>(2)</w:t>
            </w:r>
          </w:p>
        </w:tc>
      </w:tr>
      <w:tr w:rsidR="00BC19C1" w:rsidRPr="00BC19C1" w14:paraId="44D386D5" w14:textId="77777777" w:rsidTr="00BC19C1">
        <w:trPr>
          <w:trHeight w:val="294"/>
        </w:trPr>
        <w:tc>
          <w:tcPr>
            <w:tcW w:w="7422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1455D76" w14:textId="7388B4A5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noProof/>
                <w:color w:val="000000"/>
                <w:kern w:val="0"/>
                <w:sz w:val="22"/>
              </w:rPr>
              <w:drawing>
                <wp:inline distT="0" distB="0" distL="0" distR="0" wp14:anchorId="27D412D0" wp14:editId="5EAED0AF">
                  <wp:extent cx="1642745" cy="15240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_x3260023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274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D1F4CD6" w14:textId="77777777" w:rsidR="00BC19C1" w:rsidRPr="00BC19C1" w:rsidRDefault="00BC19C1" w:rsidP="00AA74EB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BC19C1">
              <w:rPr>
                <w:rFonts w:eastAsiaTheme="minorHAnsi" w:cs="굴림"/>
                <w:color w:val="000000"/>
                <w:kern w:val="0"/>
                <w:sz w:val="22"/>
              </w:rPr>
              <w:t>(3)</w:t>
            </w:r>
          </w:p>
        </w:tc>
      </w:tr>
    </w:tbl>
    <w:p w14:paraId="70B5215D" w14:textId="0808F49D" w:rsidR="00ED3DD1" w:rsidRDefault="00BC19C1" w:rsidP="00CD43A9">
      <w:r w:rsidRPr="00BC19C1">
        <w:rPr>
          <w:rFonts w:hint="eastAsia"/>
        </w:rPr>
        <w:t>반응 종료된 합성가스는 CO, CO</w:t>
      </w:r>
      <w:r w:rsidRPr="00B008DF">
        <w:rPr>
          <w:rFonts w:hint="eastAsia"/>
          <w:vertAlign w:val="subscript"/>
        </w:rPr>
        <w:t>2</w:t>
      </w:r>
      <w:r w:rsidRPr="00BC19C1">
        <w:rPr>
          <w:rFonts w:hint="eastAsia"/>
        </w:rPr>
        <w:t>, CH</w:t>
      </w:r>
      <w:r w:rsidRPr="00B008DF">
        <w:rPr>
          <w:rFonts w:hint="eastAsia"/>
          <w:vertAlign w:val="subscript"/>
        </w:rPr>
        <w:t>4</w:t>
      </w:r>
      <w:r w:rsidRPr="00BC19C1">
        <w:rPr>
          <w:rFonts w:hint="eastAsia"/>
        </w:rPr>
        <w:t>, H</w:t>
      </w:r>
      <w:r w:rsidRPr="00B008DF">
        <w:rPr>
          <w:rFonts w:hint="eastAsia"/>
          <w:vertAlign w:val="subscript"/>
        </w:rPr>
        <w:t>2</w:t>
      </w:r>
      <w:r w:rsidR="002F06F4">
        <w:t>,</w:t>
      </w:r>
      <w:r w:rsidRPr="00BC19C1">
        <w:rPr>
          <w:rFonts w:hint="eastAsia"/>
        </w:rPr>
        <w:t xml:space="preserve"> H</w:t>
      </w:r>
      <w:r w:rsidRPr="00B008DF">
        <w:rPr>
          <w:rFonts w:hint="eastAsia"/>
          <w:vertAlign w:val="subscript"/>
        </w:rPr>
        <w:t>2</w:t>
      </w:r>
      <w:r w:rsidRPr="00BC19C1">
        <w:rPr>
          <w:rFonts w:hint="eastAsia"/>
        </w:rPr>
        <w:t>O로 이루어</w:t>
      </w:r>
      <w:r w:rsidR="0043778A">
        <w:rPr>
          <w:rFonts w:hint="eastAsia"/>
        </w:rPr>
        <w:t>지</w:t>
      </w:r>
      <w:r w:rsidRPr="00BC19C1">
        <w:rPr>
          <w:rFonts w:hint="eastAsia"/>
        </w:rPr>
        <w:t>며 약 750℃ 조건으로 SMR 반응기를 빠져나와 후단 공정에 열을 전달</w:t>
      </w:r>
      <w:r w:rsidR="002F06F4">
        <w:rPr>
          <w:rFonts w:hint="eastAsia"/>
        </w:rPr>
        <w:t>한</w:t>
      </w:r>
      <w:r w:rsidRPr="00BC19C1">
        <w:rPr>
          <w:rFonts w:hint="eastAsia"/>
        </w:rPr>
        <w:t>다. 이 합성가스는 180–250℃ 조건으로 저온</w:t>
      </w:r>
      <w:r w:rsidR="005338DF">
        <w:rPr>
          <w:rFonts w:hint="eastAsia"/>
        </w:rPr>
        <w:t>수성가스화</w:t>
      </w:r>
      <w:r w:rsidRPr="00BC19C1">
        <w:rPr>
          <w:rFonts w:hint="eastAsia"/>
        </w:rPr>
        <w:t>(</w:t>
      </w:r>
      <w:r w:rsidR="005338DF">
        <w:rPr>
          <w:rFonts w:hint="eastAsia"/>
        </w:rPr>
        <w:t>l</w:t>
      </w:r>
      <w:r w:rsidRPr="00BC19C1">
        <w:rPr>
          <w:rFonts w:hint="eastAsia"/>
        </w:rPr>
        <w:t>ow temperature shift, LTS) 반응기로 투입</w:t>
      </w:r>
      <w:r w:rsidR="00E815D9">
        <w:rPr>
          <w:rFonts w:hint="eastAsia"/>
        </w:rPr>
        <w:t>된</w:t>
      </w:r>
      <w:r w:rsidRPr="00BC19C1">
        <w:rPr>
          <w:rFonts w:hint="eastAsia"/>
        </w:rPr>
        <w:t>다. LTS 반응기에서는 합성가스에 잔존하고 있는 CO를 제거하는 반응이 일어</w:t>
      </w:r>
      <w:r w:rsidR="002F06F4">
        <w:rPr>
          <w:rFonts w:hint="eastAsia"/>
        </w:rPr>
        <w:t>난</w:t>
      </w:r>
      <w:r w:rsidRPr="00BC19C1">
        <w:rPr>
          <w:rFonts w:hint="eastAsia"/>
        </w:rPr>
        <w:t xml:space="preserve">다. CO는 수소 연료전지에 </w:t>
      </w:r>
      <w:r w:rsidR="002F06F4">
        <w:rPr>
          <w:rFonts w:hint="eastAsia"/>
        </w:rPr>
        <w:t>악</w:t>
      </w:r>
      <w:r w:rsidRPr="00BC19C1">
        <w:rPr>
          <w:rFonts w:hint="eastAsia"/>
        </w:rPr>
        <w:t xml:space="preserve">영향을 미치기 때문에 최대한 제거하는 것이 </w:t>
      </w:r>
      <w:r w:rsidRPr="00BC19C1">
        <w:rPr>
          <w:rFonts w:hint="eastAsia"/>
        </w:rPr>
        <w:lastRenderedPageBreak/>
        <w:t>좋다. 또한 LTS 반응기에서 CO가 제거되</w:t>
      </w:r>
      <w:r w:rsidR="00D83DD0">
        <w:rPr>
          <w:rFonts w:hint="eastAsia"/>
        </w:rPr>
        <w:t>며</w:t>
      </w:r>
      <w:r w:rsidRPr="00BC19C1">
        <w:rPr>
          <w:rFonts w:hint="eastAsia"/>
        </w:rPr>
        <w:t xml:space="preserve"> 추가적인 H2를 생성하는 장점이 있다. LTS 반응을 거치고 나온 흐름은 40℃까지 온도가 낮춰지고, 물이 제거된 합성가스를 순도 99.999%, CO농도 0.2ppm 이하의 스펙을 갖는 수소로 분리하기 위해서 PSA 장치에 투입</w:t>
      </w:r>
      <w:r w:rsidR="00E815D9">
        <w:rPr>
          <w:rFonts w:hint="eastAsia"/>
        </w:rPr>
        <w:t>된</w:t>
      </w:r>
      <w:r w:rsidRPr="00BC19C1">
        <w:rPr>
          <w:rFonts w:hint="eastAsia"/>
        </w:rPr>
        <w:t>다.</w:t>
      </w:r>
    </w:p>
    <w:p w14:paraId="5A9CD8AA" w14:textId="77777777" w:rsidR="008D15BB" w:rsidRPr="00BC19C1" w:rsidRDefault="008D15BB" w:rsidP="00AA74EB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3006F354" w14:textId="3F65F2D2" w:rsidR="008D15BB" w:rsidRDefault="002C44B7" w:rsidP="00CD43A9">
      <w:pPr>
        <w:pStyle w:val="3"/>
        <w:numPr>
          <w:ilvl w:val="0"/>
          <w:numId w:val="8"/>
        </w:numPr>
        <w:ind w:leftChars="0" w:firstLineChars="0"/>
      </w:pPr>
      <w:r w:rsidRPr="00F2537F">
        <w:rPr>
          <w:rFonts w:hint="eastAsia"/>
        </w:rPr>
        <w:t>[</w:t>
      </w:r>
      <w:r w:rsidR="00D83DD0" w:rsidRPr="00F2537F">
        <w:rPr>
          <w:rFonts w:hint="eastAsia"/>
        </w:rPr>
        <w:t>문제</w:t>
      </w:r>
      <w:r w:rsidRPr="00F2537F">
        <w:rPr>
          <w:rFonts w:hint="eastAsia"/>
        </w:rPr>
        <w:t>]</w:t>
      </w:r>
      <w:r w:rsidR="00CD43A9">
        <w:t xml:space="preserve"> </w:t>
      </w:r>
      <w:r w:rsidR="00BC19C1" w:rsidRPr="00F2537F">
        <w:rPr>
          <w:rFonts w:hint="eastAsia"/>
        </w:rPr>
        <w:t>투입되는 천연가스, 스팀</w:t>
      </w:r>
      <w:r w:rsidR="00D83DD0" w:rsidRPr="00F2537F">
        <w:t xml:space="preserve">, </w:t>
      </w:r>
      <w:r w:rsidR="00BC19C1" w:rsidRPr="00F2537F">
        <w:rPr>
          <w:rFonts w:hint="eastAsia"/>
        </w:rPr>
        <w:t>공기의 유량과 PSA 장치의 회수율에 따라서 최종적으로 생성되는 수소의 유량을 계산하</w:t>
      </w:r>
      <w:r w:rsidR="0043778A">
        <w:rPr>
          <w:rFonts w:hint="eastAsia"/>
        </w:rPr>
        <w:t>고</w:t>
      </w:r>
      <w:r w:rsidR="00BC19C1" w:rsidRPr="00F2537F">
        <w:rPr>
          <w:rFonts w:hint="eastAsia"/>
        </w:rPr>
        <w:t xml:space="preserve"> S</w:t>
      </w:r>
      <w:r w:rsidR="00BC19C1" w:rsidRPr="00F2537F">
        <w:t xml:space="preserve">MR </w:t>
      </w:r>
      <w:r w:rsidR="00BC19C1" w:rsidRPr="00F2537F">
        <w:rPr>
          <w:rFonts w:hint="eastAsia"/>
        </w:rPr>
        <w:t xml:space="preserve">공정의 </w:t>
      </w:r>
      <w:r w:rsidR="0043778A">
        <w:rPr>
          <w:rFonts w:hint="eastAsia"/>
        </w:rPr>
        <w:t>최적</w:t>
      </w:r>
      <w:r w:rsidR="00BC19C1" w:rsidRPr="00F2537F">
        <w:rPr>
          <w:rFonts w:hint="eastAsia"/>
        </w:rPr>
        <w:t xml:space="preserve">운전조건을 </w:t>
      </w:r>
      <w:r w:rsidR="0043778A">
        <w:rPr>
          <w:rFonts w:hint="eastAsia"/>
        </w:rPr>
        <w:t>구</w:t>
      </w:r>
      <w:r w:rsidR="00BC19C1" w:rsidRPr="00F2537F">
        <w:rPr>
          <w:rFonts w:hint="eastAsia"/>
        </w:rPr>
        <w:t>하</w:t>
      </w:r>
      <w:r w:rsidR="00D83DD0" w:rsidRPr="00F2537F">
        <w:rPr>
          <w:rFonts w:hint="eastAsia"/>
        </w:rPr>
        <w:t>라</w:t>
      </w:r>
      <w:r w:rsidR="00BC19C1" w:rsidRPr="00F2537F">
        <w:rPr>
          <w:rFonts w:hint="eastAsia"/>
        </w:rPr>
        <w:t>.</w:t>
      </w:r>
    </w:p>
    <w:p w14:paraId="2496E71A" w14:textId="77777777" w:rsidR="00D26BE7" w:rsidRDefault="00D26BE7" w:rsidP="009A6B97">
      <w:pPr>
        <w:spacing w:after="0" w:line="360" w:lineRule="auto"/>
        <w:ind w:firstLineChars="100" w:firstLine="22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7B214038" w14:textId="636E96AA" w:rsidR="008D15BB" w:rsidRDefault="009A6B97" w:rsidP="00CD43A9">
      <w:r>
        <w:rPr>
          <w:rFonts w:hint="eastAsia"/>
        </w:rPr>
        <w:t>-</w:t>
      </w:r>
      <w:r>
        <w:t xml:space="preserve"> </w:t>
      </w:r>
      <w:r w:rsidR="008D15BB">
        <w:t xml:space="preserve">“2. </w:t>
      </w:r>
      <w:r w:rsidR="008D15BB">
        <w:rPr>
          <w:rFonts w:hint="eastAsia"/>
        </w:rPr>
        <w:t>코드 및 데이터/7</w:t>
      </w:r>
      <w:r w:rsidR="008D15BB">
        <w:t>-1. SMR process.csv”</w:t>
      </w:r>
      <w:r w:rsidR="008D15BB">
        <w:rPr>
          <w:rFonts w:hint="eastAsia"/>
        </w:rPr>
        <w:t xml:space="preserve"> 데이터를 </w:t>
      </w:r>
      <w:r>
        <w:rPr>
          <w:rFonts w:hint="eastAsia"/>
        </w:rPr>
        <w:t>활용하여라</w:t>
      </w:r>
      <w:r w:rsidR="008D15BB">
        <w:rPr>
          <w:rFonts w:hint="eastAsia"/>
        </w:rPr>
        <w:t>.</w:t>
      </w:r>
      <w:r w:rsidR="008D15BB">
        <w:t xml:space="preserve"> </w:t>
      </w:r>
    </w:p>
    <w:p w14:paraId="151A063B" w14:textId="3A9947EB" w:rsidR="009A6B97" w:rsidRDefault="009A6B97" w:rsidP="00CD43A9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 xml:space="preserve">학습 및 평가 데이터는 </w:t>
      </w:r>
      <w:r>
        <w:t xml:space="preserve">7:3 </w:t>
      </w:r>
      <w:r>
        <w:rPr>
          <w:rFonts w:hint="eastAsia"/>
        </w:rPr>
        <w:t>비율로 분리하여라.</w:t>
      </w:r>
      <w:r w:rsidR="00CC3A3E" w:rsidDel="00CC3A3E">
        <w:t xml:space="preserve"> </w:t>
      </w:r>
    </w:p>
    <w:p w14:paraId="5D6DCF64" w14:textId="1308274F" w:rsidR="009A6B97" w:rsidRDefault="009A6B97" w:rsidP="00CD43A9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 xml:space="preserve">민감도 분석은 평균값의 </w:t>
      </w:r>
      <w:r>
        <w:t xml:space="preserve">5% </w:t>
      </w:r>
      <w:r>
        <w:rPr>
          <w:rFonts w:hint="eastAsia"/>
        </w:rPr>
        <w:t>범위 내에서 진행하여라.</w:t>
      </w:r>
      <w:r w:rsidR="00CC3A3E" w:rsidDel="00CC3A3E">
        <w:t xml:space="preserve"> </w:t>
      </w:r>
    </w:p>
    <w:p w14:paraId="7D72320B" w14:textId="06B3898F" w:rsidR="00FC119C" w:rsidRDefault="00FC119C">
      <w:pPr>
        <w:widowControl/>
        <w:wordWrap/>
        <w:autoSpaceDE/>
        <w:autoSpaceDN/>
      </w:pPr>
      <w:r>
        <w:br w:type="page"/>
      </w:r>
    </w:p>
    <w:p w14:paraId="30B0F1AA" w14:textId="132BCFBE" w:rsidR="00FC119C" w:rsidRPr="00FC119C" w:rsidRDefault="00FC119C" w:rsidP="00CD43A9">
      <w:pPr>
        <w:pStyle w:val="3"/>
        <w:numPr>
          <w:ilvl w:val="0"/>
          <w:numId w:val="8"/>
        </w:numPr>
        <w:ind w:leftChars="0" w:firstLineChars="0"/>
      </w:pPr>
      <w:r>
        <w:rPr>
          <w:rFonts w:hint="eastAsia"/>
        </w:rPr>
        <w:lastRenderedPageBreak/>
        <w:t>[방법]</w:t>
      </w:r>
      <w:r>
        <w:t xml:space="preserve"> </w:t>
      </w:r>
      <w:r w:rsidR="004E3528">
        <w:rPr>
          <w:rFonts w:hint="eastAsia"/>
        </w:rPr>
        <w:t>SMR</w:t>
      </w:r>
      <w:r w:rsidR="004E3528">
        <w:t xml:space="preserve"> </w:t>
      </w:r>
      <w:r w:rsidR="004E3528">
        <w:rPr>
          <w:rFonts w:hint="eastAsia"/>
        </w:rPr>
        <w:t>공정의 인공신경망 모델</w:t>
      </w:r>
      <w:r w:rsidR="004E3528">
        <w:t xml:space="preserve"> </w:t>
      </w:r>
      <w:r w:rsidR="004E3528">
        <w:rPr>
          <w:rFonts w:hint="eastAsia"/>
        </w:rPr>
        <w:t>구축</w:t>
      </w:r>
    </w:p>
    <w:p w14:paraId="2931EF8C" w14:textId="7BBF8F6B" w:rsidR="00AC3B42" w:rsidRDefault="00AC3B42" w:rsidP="00AA74EB">
      <w:pPr>
        <w:widowControl/>
        <w:wordWrap/>
        <w:autoSpaceDE/>
        <w:autoSpaceDN/>
        <w:spacing w:line="360" w:lineRule="auto"/>
      </w:pPr>
    </w:p>
    <w:p w14:paraId="5A5939D4" w14:textId="50F6B89C" w:rsidR="00FC119C" w:rsidRPr="001F3B72" w:rsidRDefault="00FC119C" w:rsidP="00CD43A9">
      <w:pPr>
        <w:pStyle w:val="4"/>
        <w:ind w:left="1200" w:hanging="400"/>
      </w:pPr>
      <w:bookmarkStart w:id="0" w:name="_Toc92260059"/>
      <w:r w:rsidRPr="001F3B72">
        <w:rPr>
          <w:rFonts w:hint="eastAsia"/>
        </w:rPr>
        <w:t>Q</w:t>
      </w:r>
      <w:r>
        <w:t xml:space="preserve">1. </w:t>
      </w:r>
      <w:r>
        <w:rPr>
          <w:rFonts w:hint="eastAsia"/>
        </w:rPr>
        <w:t>데이터를 작업 환경으로 불러오자.</w:t>
      </w:r>
      <w:r>
        <w:t xml:space="preserve"> </w:t>
      </w:r>
      <w:r>
        <w:rPr>
          <w:rFonts w:hint="eastAsia"/>
        </w:rPr>
        <w:t>데이터의 불러오기와</w:t>
      </w:r>
      <w:r>
        <w:t xml:space="preserve"> </w:t>
      </w:r>
      <w:r>
        <w:rPr>
          <w:rFonts w:hint="eastAsia"/>
        </w:rPr>
        <w:t>저장하기 등 데이터 작업에 유용한 파이썬 라이브러리는 무엇인가?</w:t>
      </w:r>
    </w:p>
    <w:bookmarkEnd w:id="0"/>
    <w:p w14:paraId="2C0C56B4" w14:textId="77777777" w:rsidR="00FC119C" w:rsidRPr="004E2ACB" w:rsidRDefault="00FC119C" w:rsidP="00FC119C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70670550" w14:textId="77777777" w:rsidR="00FC119C" w:rsidRPr="00681403" w:rsidRDefault="00FC119C" w:rsidP="00CD43A9">
      <w:r>
        <w:t>A1.</w:t>
      </w:r>
      <w:r w:rsidRPr="00681403">
        <w:t xml:space="preserve"> </w:t>
      </w:r>
      <w:r w:rsidRPr="00681403">
        <w:rPr>
          <w:rFonts w:hint="eastAsia"/>
        </w:rPr>
        <w:t xml:space="preserve">일반적으로 데이터는 Excel과 같은 관계형 데이터베이스에 많이 들어있다. 데이터는 pandas 라이브러리를 이용하여 다음 명령어를 통해 읽어 들인다.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F759E0" w14:paraId="79A8C315" w14:textId="77777777" w:rsidTr="00CF07B5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B43CAAB" w14:textId="77777777" w:rsidR="00FC119C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32C2DEA9" w14:textId="77777777" w:rsidR="00FC119C" w:rsidRPr="00F759E0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8E4B961" w14:textId="77777777" w:rsidR="00FC119C" w:rsidRPr="00F759E0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_smr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smr_process.csv”, header=0)</w:t>
            </w:r>
          </w:p>
        </w:tc>
      </w:tr>
    </w:tbl>
    <w:p w14:paraId="5A50FEC7" w14:textId="77777777" w:rsidR="00FC119C" w:rsidRPr="00F759E0" w:rsidRDefault="00FC119C" w:rsidP="00CD43A9">
      <w:pPr>
        <w:rPr>
          <w:szCs w:val="20"/>
        </w:rPr>
      </w:pPr>
      <w:proofErr w:type="spellStart"/>
      <w:r w:rsidRPr="00F759E0">
        <w:rPr>
          <w:rFonts w:hint="eastAsia"/>
        </w:rPr>
        <w:t>pd.read_csv</w:t>
      </w:r>
      <w:proofErr w:type="spellEnd"/>
      <w:r w:rsidRPr="00F759E0">
        <w:rPr>
          <w:rFonts w:hint="eastAsia"/>
        </w:rPr>
        <w:t xml:space="preserve"> 함수는 해당경로의 데이터를 불러와 데이터프레임 형태로 저장</w:t>
      </w:r>
      <w:r>
        <w:rPr>
          <w:rFonts w:hint="eastAsia"/>
        </w:rPr>
        <w:t>한</w:t>
      </w:r>
      <w:r w:rsidRPr="00F759E0">
        <w:rPr>
          <w:rFonts w:hint="eastAsia"/>
        </w:rPr>
        <w:t>다. 여기서 “header=0”은 첫 행을 열 이름으로 지정한다는 의미</w:t>
      </w:r>
      <w:r>
        <w:rPr>
          <w:rFonts w:hint="eastAsia"/>
        </w:rPr>
        <w:t>이</w:t>
      </w:r>
      <w:r w:rsidRPr="00F759E0">
        <w:rPr>
          <w:rFonts w:hint="eastAsia"/>
        </w:rPr>
        <w:t>다.</w:t>
      </w:r>
    </w:p>
    <w:p w14:paraId="704B05C3" w14:textId="77777777" w:rsidR="00FC119C" w:rsidRDefault="00FC119C" w:rsidP="00FC119C">
      <w:pPr>
        <w:spacing w:line="360" w:lineRule="auto"/>
      </w:pPr>
    </w:p>
    <w:p w14:paraId="02DE22ED" w14:textId="3414B74E" w:rsidR="00FC119C" w:rsidRPr="001F3B72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t xml:space="preserve">2. </w:t>
      </w:r>
      <w:r>
        <w:rPr>
          <w:rFonts w:hint="eastAsia"/>
        </w:rPr>
        <w:t>데이터의 기본 정보를 파악하여라.</w:t>
      </w:r>
      <w:r>
        <w:t xml:space="preserve"> </w:t>
      </w:r>
      <w:r>
        <w:rPr>
          <w:rFonts w:hint="eastAsia"/>
        </w:rPr>
        <w:t>데이터 샘플 개수</w:t>
      </w:r>
      <w:r>
        <w:t xml:space="preserve">, </w:t>
      </w:r>
      <w:r>
        <w:rPr>
          <w:rFonts w:hint="eastAsia"/>
        </w:rPr>
        <w:t>특성</w:t>
      </w:r>
      <w:r>
        <w:t xml:space="preserve"> </w:t>
      </w:r>
      <w:r>
        <w:rPr>
          <w:rFonts w:hint="eastAsia"/>
        </w:rPr>
        <w:t>개수,</w:t>
      </w:r>
      <w:r>
        <w:t xml:space="preserve"> </w:t>
      </w:r>
      <w:r>
        <w:rPr>
          <w:rFonts w:hint="eastAsia"/>
        </w:rPr>
        <w:t>각 특성의 타입,</w:t>
      </w:r>
      <w:r>
        <w:t xml:space="preserve"> </w:t>
      </w:r>
      <w:r>
        <w:rPr>
          <w:rFonts w:hint="eastAsia"/>
        </w:rPr>
        <w:t>최솟값,</w:t>
      </w:r>
      <w:r>
        <w:t xml:space="preserve"> </w:t>
      </w:r>
      <w:r>
        <w:rPr>
          <w:rFonts w:hint="eastAsia"/>
        </w:rPr>
        <w:t>최댓값,</w:t>
      </w:r>
      <w:r>
        <w:t xml:space="preserve"> </w:t>
      </w:r>
      <w:r>
        <w:rPr>
          <w:rFonts w:hint="eastAsia"/>
        </w:rPr>
        <w:t>평균값은 어떻게 되는가?</w:t>
      </w:r>
    </w:p>
    <w:p w14:paraId="1EEE9B64" w14:textId="77777777" w:rsidR="00FC119C" w:rsidRPr="00681403" w:rsidRDefault="00FC119C" w:rsidP="00FC119C">
      <w:pPr>
        <w:spacing w:line="360" w:lineRule="auto"/>
      </w:pPr>
    </w:p>
    <w:p w14:paraId="42CC1523" w14:textId="77777777" w:rsidR="00FC119C" w:rsidRPr="00AA74EB" w:rsidRDefault="00FC119C" w:rsidP="00CD43A9">
      <w:pPr>
        <w:rPr>
          <w:rFonts w:ascii="한컴바탕" w:eastAsia="굴림"/>
          <w:szCs w:val="20"/>
        </w:rPr>
      </w:pPr>
      <w:r>
        <w:rPr>
          <w:rFonts w:eastAsiaTheme="minorHAnsi"/>
        </w:rPr>
        <w:t>A2.</w:t>
      </w:r>
      <w:r w:rsidRPr="00681403">
        <w:rPr>
          <w:rFonts w:eastAsiaTheme="minorHAnsi"/>
        </w:rPr>
        <w:t xml:space="preserve"> </w:t>
      </w:r>
      <w:r w:rsidRPr="00AA74EB">
        <w:rPr>
          <w:rFonts w:hint="eastAsia"/>
        </w:rPr>
        <w:t>head() 사용하여 불러온 데이터의 정보를 확인해보</w:t>
      </w:r>
      <w:r>
        <w:rPr>
          <w:rFonts w:hint="eastAsia"/>
        </w:rPr>
        <w:t>자</w:t>
      </w:r>
      <w:r w:rsidRPr="00AA74EB">
        <w:rPr>
          <w:rFonts w:hint="eastAsia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AA74EB" w14:paraId="66396E54" w14:textId="77777777" w:rsidTr="00CF07B5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A53A6F9" w14:textId="77777777" w:rsidR="00FC119C" w:rsidRPr="00AA74EB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data_smr.head</w:t>
            </w:r>
            <w:proofErr w:type="spellEnd"/>
            <w:r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)</w:t>
            </w:r>
          </w:p>
        </w:tc>
      </w:tr>
    </w:tbl>
    <w:p w14:paraId="444A7E7B" w14:textId="77777777" w:rsidR="00FC119C" w:rsidRPr="00AA74EB" w:rsidRDefault="00FC119C" w:rsidP="00FC119C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 w:val="22"/>
        </w:rPr>
      </w:pPr>
      <w:r w:rsidRPr="00F9063E">
        <w:rPr>
          <w:rFonts w:ascii="한컴바탕" w:eastAsia="굴림" w:hAnsi="굴림" w:cs="굴림"/>
          <w:noProof/>
          <w:color w:val="000000"/>
          <w:kern w:val="0"/>
          <w:sz w:val="22"/>
        </w:rPr>
        <w:drawing>
          <wp:inline distT="0" distB="0" distL="0" distR="0" wp14:anchorId="60CB08F4" wp14:editId="682358C6">
            <wp:extent cx="5045173" cy="1796225"/>
            <wp:effectExtent l="0" t="0" r="3175" b="0"/>
            <wp:docPr id="21" name="그림 5" descr="테이블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4E829AD1-1A89-4287-83D8-26D781F7AF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5" descr="테이블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4E829AD1-1A89-4287-83D8-26D781F7AF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5173" cy="17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31916" w14:textId="77777777" w:rsidR="00FC119C" w:rsidRPr="00AA74EB" w:rsidRDefault="00FC119C" w:rsidP="00CD43A9">
      <w:r w:rsidRPr="00AA74EB">
        <w:rPr>
          <w:rFonts w:hint="eastAsia"/>
        </w:rPr>
        <w:t>각 행은 하나의 데이터 샘플을 나타</w:t>
      </w:r>
      <w:r>
        <w:rPr>
          <w:rFonts w:hint="eastAsia"/>
        </w:rPr>
        <w:t>낸</w:t>
      </w:r>
      <w:r w:rsidRPr="00AA74EB">
        <w:rPr>
          <w:rFonts w:hint="eastAsia"/>
        </w:rPr>
        <w:t xml:space="preserve">다. head() 괄호 안에 숫자를 입력하면 처음부터 그 숫자만큼의 행을 보여주고, 기본 값은 5개로 설정 되어있다. </w:t>
      </w:r>
    </w:p>
    <w:p w14:paraId="3B464A1E" w14:textId="77777777" w:rsidR="00FC119C" w:rsidRPr="00AA74EB" w:rsidRDefault="00FC119C" w:rsidP="00FC119C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29634BF" w14:textId="77777777" w:rsidR="00FC119C" w:rsidRPr="00AA74EB" w:rsidRDefault="00FC119C" w:rsidP="00CD43A9">
      <w:r w:rsidRPr="00AA74EB">
        <w:rPr>
          <w:rFonts w:hint="eastAsia"/>
        </w:rPr>
        <w:lastRenderedPageBreak/>
        <w:t>info()는 데이터에 대한 간단한 설명을 나타</w:t>
      </w:r>
      <w:r>
        <w:rPr>
          <w:rFonts w:hint="eastAsia"/>
        </w:rPr>
        <w:t>낸</w:t>
      </w:r>
      <w:r w:rsidRPr="00AA74EB">
        <w:rPr>
          <w:rFonts w:hint="eastAsia"/>
        </w:rPr>
        <w:t xml:space="preserve">다. 데이터 샘플의 수, 각 특성의 데이터 타입, </w:t>
      </w:r>
      <w:proofErr w:type="spellStart"/>
      <w:r w:rsidRPr="00AA74EB">
        <w:rPr>
          <w:rFonts w:hint="eastAsia"/>
        </w:rPr>
        <w:t>결측치</w:t>
      </w:r>
      <w:proofErr w:type="spellEnd"/>
      <w:r w:rsidRPr="00AA74EB">
        <w:rPr>
          <w:rFonts w:hint="eastAsia"/>
        </w:rPr>
        <w:t xml:space="preserve"> 개수 등의 정보를 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AA74EB" w14:paraId="65281D03" w14:textId="77777777" w:rsidTr="00CF07B5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77240AE" w14:textId="77777777" w:rsidR="00FC119C" w:rsidRPr="00AA74EB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data_smr.info()</w:t>
            </w:r>
          </w:p>
        </w:tc>
      </w:tr>
    </w:tbl>
    <w:p w14:paraId="4EEDF912" w14:textId="77777777" w:rsidR="00FC119C" w:rsidRPr="00AA74EB" w:rsidRDefault="00FC119C" w:rsidP="00FC119C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 w:val="22"/>
        </w:rPr>
      </w:pPr>
      <w:r w:rsidRPr="00F9063E">
        <w:rPr>
          <w:rFonts w:ascii="한컴바탕" w:eastAsia="굴림" w:hAnsi="굴림" w:cs="굴림"/>
          <w:noProof/>
          <w:color w:val="000000"/>
          <w:kern w:val="0"/>
          <w:sz w:val="22"/>
        </w:rPr>
        <w:drawing>
          <wp:inline distT="0" distB="0" distL="0" distR="0" wp14:anchorId="2F117F7E" wp14:editId="4D54DD43">
            <wp:extent cx="2848196" cy="1767599"/>
            <wp:effectExtent l="0" t="0" r="0" b="4445"/>
            <wp:docPr id="22" name="그림 5" descr="텍스트, 영수증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3BFBF76E-AC76-4472-887D-E3CAF7D8AB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5" descr="텍스트, 영수증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3BFBF76E-AC76-4472-887D-E3CAF7D8AB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8196" cy="17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9007B" w14:textId="77777777" w:rsidR="00FC119C" w:rsidRPr="00AA74EB" w:rsidRDefault="00FC119C" w:rsidP="00FC119C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2F143977" w14:textId="77777777" w:rsidR="00FC119C" w:rsidRPr="00AA74EB" w:rsidRDefault="00FC119C" w:rsidP="00CD43A9">
      <w:r w:rsidRPr="00AA74EB">
        <w:rPr>
          <w:rFonts w:hint="eastAsia"/>
        </w:rPr>
        <w:t>describe(</w:t>
      </w:r>
      <w:r>
        <w:t>)</w:t>
      </w:r>
      <w:r w:rsidRPr="00AA74EB">
        <w:rPr>
          <w:rFonts w:hint="eastAsia"/>
        </w:rPr>
        <w:t>는 숫자형 데이터의 통계 정보를 보여</w:t>
      </w:r>
      <w:r>
        <w:rPr>
          <w:rFonts w:hint="eastAsia"/>
        </w:rPr>
        <w:t>준</w:t>
      </w:r>
      <w:r w:rsidRPr="00AA74EB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AA74EB" w14:paraId="6AFD480F" w14:textId="77777777" w:rsidTr="00CF07B5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5ED4859" w14:textId="77777777" w:rsidR="00FC119C" w:rsidRPr="00AA74EB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data_smr.describe</w:t>
            </w:r>
            <w:proofErr w:type="spellEnd"/>
            <w:r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)</w:t>
            </w:r>
          </w:p>
        </w:tc>
      </w:tr>
    </w:tbl>
    <w:p w14:paraId="11C25D77" w14:textId="77777777" w:rsidR="00FC119C" w:rsidRPr="00AA74EB" w:rsidRDefault="00FC119C" w:rsidP="00FC119C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 w:val="22"/>
        </w:rPr>
      </w:pPr>
      <w:r w:rsidRPr="00F9063E">
        <w:rPr>
          <w:rFonts w:ascii="한컴바탕" w:eastAsia="굴림" w:hAnsi="굴림" w:cs="굴림"/>
          <w:noProof/>
          <w:color w:val="000000"/>
          <w:kern w:val="0"/>
          <w:sz w:val="22"/>
        </w:rPr>
        <w:drawing>
          <wp:inline distT="0" distB="0" distL="0" distR="0" wp14:anchorId="4BB94109" wp14:editId="1D00CD1D">
            <wp:extent cx="5102423" cy="2783790"/>
            <wp:effectExtent l="0" t="0" r="3175" b="0"/>
            <wp:docPr id="23" name="그림 5" descr="테이블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DEED06DA-44B7-4DF1-A5C8-A0CBCFEF00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5" descr="테이블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DEED06DA-44B7-4DF1-A5C8-A0CBCFEF00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02423" cy="27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85500" w14:textId="197EFF5F" w:rsidR="00FC119C" w:rsidRDefault="00FC119C" w:rsidP="00CD43A9">
      <w:r w:rsidRPr="00AA74EB">
        <w:rPr>
          <w:rFonts w:hint="eastAsia"/>
        </w:rPr>
        <w:t xml:space="preserve">count는 </w:t>
      </w:r>
      <w:proofErr w:type="spellStart"/>
      <w:r w:rsidRPr="00AA74EB">
        <w:rPr>
          <w:rFonts w:hint="eastAsia"/>
        </w:rPr>
        <w:t>결측치를</w:t>
      </w:r>
      <w:proofErr w:type="spellEnd"/>
      <w:r w:rsidRPr="00AA74EB">
        <w:rPr>
          <w:rFonts w:hint="eastAsia"/>
        </w:rPr>
        <w:t xml:space="preserve"> 제외한 데이터 샘플의 개수, mean, min, max는 각 데이터 특성의 평균값, 최솟값, 최댓값을 나타</w:t>
      </w:r>
      <w:r>
        <w:rPr>
          <w:rFonts w:hint="eastAsia"/>
        </w:rPr>
        <w:t>낸</w:t>
      </w:r>
      <w:r w:rsidRPr="00AA74EB">
        <w:rPr>
          <w:rFonts w:hint="eastAsia"/>
        </w:rPr>
        <w:t>다. std 행은 값이 퍼져 있는 정도를 측정하는 표준편차</w:t>
      </w:r>
      <w:r>
        <w:rPr>
          <w:rFonts w:hint="eastAsia"/>
        </w:rPr>
        <w:t>이</w:t>
      </w:r>
      <w:r w:rsidRPr="00AA74EB">
        <w:rPr>
          <w:rFonts w:hint="eastAsia"/>
        </w:rPr>
        <w:t>다. 25%, 50%, 75% 행은 백분위수를 나타</w:t>
      </w:r>
      <w:r>
        <w:rPr>
          <w:rFonts w:hint="eastAsia"/>
        </w:rPr>
        <w:t>낸</w:t>
      </w:r>
      <w:r w:rsidRPr="00AA74EB">
        <w:rPr>
          <w:rFonts w:hint="eastAsia"/>
        </w:rPr>
        <w:t>다.</w:t>
      </w:r>
    </w:p>
    <w:p w14:paraId="38179CE1" w14:textId="77777777" w:rsidR="00CD43A9" w:rsidRPr="00904F54" w:rsidRDefault="00CD43A9" w:rsidP="00CD43A9"/>
    <w:p w14:paraId="5131D8BC" w14:textId="77777777" w:rsidR="00FC119C" w:rsidRDefault="00FC119C" w:rsidP="00CD43A9">
      <w:pPr>
        <w:pStyle w:val="4"/>
        <w:ind w:left="1200" w:hanging="400"/>
      </w:pPr>
      <w:r>
        <w:br w:type="page"/>
      </w:r>
      <w:r w:rsidRPr="001F3B72">
        <w:rPr>
          <w:rFonts w:hint="eastAsia"/>
        </w:rPr>
        <w:lastRenderedPageBreak/>
        <w:t>Q</w:t>
      </w:r>
      <w:r>
        <w:t xml:space="preserve">3. </w:t>
      </w:r>
      <w:r>
        <w:rPr>
          <w:rFonts w:hint="eastAsia"/>
        </w:rPr>
        <w:t>신경망 모델의 학습과 평가를 위해 데이터를 분리하여라.</w:t>
      </w:r>
      <w:r>
        <w:t xml:space="preserve"> </w:t>
      </w:r>
      <w:r>
        <w:rPr>
          <w:rFonts w:hint="eastAsia"/>
        </w:rPr>
        <w:t>학습 데이터와 평가 데이터의 차이점은 무엇인가?</w:t>
      </w:r>
    </w:p>
    <w:p w14:paraId="0054882E" w14:textId="77777777" w:rsidR="00FC119C" w:rsidRPr="004E2ACB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45F9050F" w14:textId="77777777" w:rsidR="00FC119C" w:rsidRPr="001723A1" w:rsidRDefault="00FC119C" w:rsidP="00CD43A9">
      <w:r>
        <w:rPr>
          <w:rFonts w:hint="eastAsia"/>
        </w:rPr>
        <w:t>A</w:t>
      </w:r>
      <w:r>
        <w:t xml:space="preserve">3. </w:t>
      </w:r>
      <w:r w:rsidRPr="00E60188">
        <w:rPr>
          <w:rFonts w:hint="eastAsia"/>
        </w:rPr>
        <w:t xml:space="preserve">모델 훈련과 평가를 진행하기 위해서 </w:t>
      </w:r>
      <w:proofErr w:type="spellStart"/>
      <w:r w:rsidRPr="00E60188">
        <w:rPr>
          <w:rFonts w:hint="eastAsia"/>
        </w:rPr>
        <w:t>사이킷런의</w:t>
      </w:r>
      <w:proofErr w:type="spellEnd"/>
      <w:r w:rsidRPr="00E60188">
        <w:rPr>
          <w:rFonts w:hint="eastAsia"/>
        </w:rPr>
        <w:t xml:space="preserve"> </w:t>
      </w:r>
      <w:proofErr w:type="spellStart"/>
      <w:r w:rsidRPr="00E60188">
        <w:rPr>
          <w:rFonts w:hint="eastAsia"/>
        </w:rPr>
        <w:t>train_test_split</w:t>
      </w:r>
      <w:proofErr w:type="spellEnd"/>
      <w:r w:rsidRPr="00E60188">
        <w:rPr>
          <w:rFonts w:hint="eastAsia"/>
        </w:rPr>
        <w:t xml:space="preserve"> 함수를 이용하여 훈련 데이터</w:t>
      </w:r>
      <w:r>
        <w:rPr>
          <w:rFonts w:hint="eastAsia"/>
        </w:rPr>
        <w:t>와</w:t>
      </w:r>
      <w:r w:rsidRPr="00E60188">
        <w:rPr>
          <w:rFonts w:hint="eastAsia"/>
        </w:rPr>
        <w:t xml:space="preserve"> 평가 데이터</w:t>
      </w:r>
      <w:r>
        <w:rPr>
          <w:rFonts w:hint="eastAsia"/>
        </w:rPr>
        <w:t>를</w:t>
      </w:r>
      <w:r w:rsidRPr="00E60188">
        <w:rPr>
          <w:rFonts w:hint="eastAsia"/>
        </w:rPr>
        <w:t xml:space="preserve"> 분리</w:t>
      </w:r>
      <w:r>
        <w:rPr>
          <w:rFonts w:hint="eastAsia"/>
        </w:rPr>
        <w:t>한</w:t>
      </w:r>
      <w:r w:rsidRPr="00E60188">
        <w:rPr>
          <w:rFonts w:hint="eastAsia"/>
        </w:rPr>
        <w:t xml:space="preserve">다. </w:t>
      </w:r>
      <w:r>
        <w:rPr>
          <w:rFonts w:hint="eastAsia"/>
        </w:rPr>
        <w:t>학습 데이터는 모델 학습을 할 때 사용하는 데이터이며,</w:t>
      </w:r>
      <w:r>
        <w:t xml:space="preserve"> </w:t>
      </w:r>
      <w:r>
        <w:rPr>
          <w:rFonts w:hint="eastAsia"/>
        </w:rPr>
        <w:t>평가 데이터는 학습된 모델의 성능을 평가하는 데이터이다.</w:t>
      </w:r>
      <w:r>
        <w:t xml:space="preserve"> </w:t>
      </w:r>
      <w:r>
        <w:rPr>
          <w:rFonts w:hint="eastAsia"/>
        </w:rPr>
        <w:t>평가 데이터는 모델의 일반화 오류 정도를 평가하기 위해 마지막에 한번만 사용되며,</w:t>
      </w:r>
      <w:r>
        <w:t xml:space="preserve"> </w:t>
      </w:r>
      <w:r>
        <w:rPr>
          <w:rFonts w:hint="eastAsia"/>
        </w:rPr>
        <w:t>이를 통해 모델의 과적합을 방지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E60188" w14:paraId="7BEA79C5" w14:textId="77777777" w:rsidTr="00CF07B5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D43DAB4" w14:textId="77777777" w:rsidR="00FC119C" w:rsidRPr="00E60188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klearn.model_selectio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</w:p>
          <w:p w14:paraId="2F2A13D8" w14:textId="77777777" w:rsidR="00FC119C" w:rsidRPr="00E60188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C480109" w14:textId="77777777" w:rsidR="00FC119C" w:rsidRPr="00E60188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3</w:t>
            </w:r>
          </w:p>
          <w:p w14:paraId="715C9F9E" w14:textId="77777777" w:rsidR="00FC119C" w:rsidRPr="00E60188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0964593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es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modeling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siz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69BFBE0A" w14:textId="77777777" w:rsidR="00FC119C" w:rsidRPr="00E60188" w:rsidRDefault="00FC119C" w:rsidP="00CF07B5">
            <w:pPr>
              <w:spacing w:after="0" w:line="240" w:lineRule="auto"/>
              <w:ind w:firstLineChars="1700" w:firstLine="3740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huffle=True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=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6D4E693C" w14:textId="77777777" w:rsidR="00FC119C" w:rsidRPr="00E60188" w:rsidRDefault="00FC119C" w:rsidP="00CD43A9">
      <w:proofErr w:type="spellStart"/>
      <w:r w:rsidRPr="00E60188">
        <w:rPr>
          <w:rFonts w:hint="eastAsia"/>
        </w:rPr>
        <w:t>test_ratio</w:t>
      </w:r>
      <w:proofErr w:type="spellEnd"/>
      <w:r w:rsidRPr="00E60188">
        <w:rPr>
          <w:rFonts w:hint="eastAsia"/>
        </w:rPr>
        <w:t xml:space="preserve"> 값은 데이터 </w:t>
      </w:r>
      <w:proofErr w:type="spellStart"/>
      <w:r w:rsidRPr="00E60188">
        <w:rPr>
          <w:rFonts w:hint="eastAsia"/>
        </w:rPr>
        <w:t>샘플들로부터</w:t>
      </w:r>
      <w:proofErr w:type="spellEnd"/>
      <w:r w:rsidRPr="00E60188">
        <w:rPr>
          <w:rFonts w:hint="eastAsia"/>
        </w:rPr>
        <w:t xml:space="preserve"> 테스트 데이터셋을 얼마만큼 분리할 지를 결정</w:t>
      </w:r>
      <w:r>
        <w:rPr>
          <w:rFonts w:hint="eastAsia"/>
        </w:rPr>
        <w:t>한</w:t>
      </w:r>
      <w:r w:rsidRPr="00E60188">
        <w:rPr>
          <w:rFonts w:hint="eastAsia"/>
        </w:rPr>
        <w:t>다. 여기서는 전체의 30% 만큼 테스트 데이터셋으로 분리</w:t>
      </w:r>
      <w:r>
        <w:rPr>
          <w:rFonts w:hint="eastAsia"/>
        </w:rPr>
        <w:t>하였</w:t>
      </w:r>
      <w:r w:rsidRPr="00E60188">
        <w:rPr>
          <w:rFonts w:hint="eastAsia"/>
        </w:rPr>
        <w:t xml:space="preserve">다. </w:t>
      </w:r>
      <w:proofErr w:type="spellStart"/>
      <w:r w:rsidRPr="00E60188">
        <w:rPr>
          <w:rFonts w:hint="eastAsia"/>
        </w:rPr>
        <w:t>random_state</w:t>
      </w:r>
      <w:proofErr w:type="spellEnd"/>
      <w:r w:rsidRPr="00E60188">
        <w:rPr>
          <w:rFonts w:hint="eastAsia"/>
        </w:rPr>
        <w:t>는 랜덤으로 분리되는 데이터를 다음 시행에서도 동일하게 분리하기 위해(동일한 실험 결과를 얻기 위해서) 고정하는 값으로, 42로 설정되었다.</w:t>
      </w:r>
    </w:p>
    <w:p w14:paraId="3EB77815" w14:textId="3D2202C0" w:rsidR="00FC119C" w:rsidRDefault="00FC119C" w:rsidP="00FC119C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</w:p>
    <w:p w14:paraId="1F8683D7" w14:textId="77777777" w:rsidR="00FC119C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t xml:space="preserve">4. </w:t>
      </w:r>
      <w:r>
        <w:rPr>
          <w:rFonts w:hint="eastAsia"/>
        </w:rPr>
        <w:t>모델의 입력변수와 출력변수를 정의하고,</w:t>
      </w:r>
      <w:r>
        <w:t xml:space="preserve"> </w:t>
      </w:r>
      <w:proofErr w:type="spellStart"/>
      <w:r>
        <w:rPr>
          <w:rFonts w:hint="eastAsia"/>
        </w:rPr>
        <w:t>스케일러를</w:t>
      </w:r>
      <w:proofErr w:type="spellEnd"/>
      <w:r>
        <w:rPr>
          <w:rFonts w:hint="eastAsia"/>
        </w:rPr>
        <w:t xml:space="preserve"> 이용하여 데이터의 값을 조정하여라.</w:t>
      </w:r>
      <w:r>
        <w:t xml:space="preserve"> </w:t>
      </w:r>
      <w:r>
        <w:rPr>
          <w:rFonts w:hint="eastAsia"/>
        </w:rPr>
        <w:t>훈련데이터와 평가데이터의 스케일링 시 주의사항은 무엇인가?</w:t>
      </w:r>
    </w:p>
    <w:p w14:paraId="067C8A27" w14:textId="77777777" w:rsidR="00FC119C" w:rsidRPr="004E2ACB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72CCB2BC" w14:textId="77777777" w:rsidR="00FC119C" w:rsidRPr="00904F54" w:rsidRDefault="00FC119C" w:rsidP="00CD43A9">
      <w:r>
        <w:rPr>
          <w:rFonts w:hint="eastAsia"/>
        </w:rPr>
        <w:t>A</w:t>
      </w:r>
      <w:r>
        <w:t xml:space="preserve">4. </w:t>
      </w:r>
      <w:r w:rsidRPr="00FE6B5B">
        <w:rPr>
          <w:rFonts w:hint="eastAsia"/>
        </w:rPr>
        <w:t xml:space="preserve">모델이 데이터의 정보를 효율적으로 파악하고 학습할 수 있도록 모든 공정 변수의 값을 </w:t>
      </w:r>
      <w:proofErr w:type="spellStart"/>
      <w:r w:rsidRPr="00FE6B5B">
        <w:rPr>
          <w:rFonts w:hint="eastAsia"/>
        </w:rPr>
        <w:t>표준화하는</w:t>
      </w:r>
      <w:proofErr w:type="spellEnd"/>
      <w:r w:rsidRPr="00FE6B5B">
        <w:rPr>
          <w:rFonts w:hint="eastAsia"/>
        </w:rPr>
        <w:t xml:space="preserve"> 데이터 스케일링을 진행</w:t>
      </w:r>
      <w:r>
        <w:rPr>
          <w:rFonts w:hint="eastAsia"/>
        </w:rPr>
        <w:t>한</w:t>
      </w:r>
      <w:r w:rsidRPr="00FE6B5B">
        <w:rPr>
          <w:rFonts w:hint="eastAsia"/>
        </w:rPr>
        <w:t xml:space="preserve">다. 데이터 스케일링을 진행하기에 앞서, </w:t>
      </w:r>
      <w:proofErr w:type="spellStart"/>
      <w:r w:rsidRPr="00FE6B5B">
        <w:rPr>
          <w:rFonts w:hint="eastAsia"/>
        </w:rPr>
        <w:t>스케일러</w:t>
      </w:r>
      <w:proofErr w:type="spellEnd"/>
      <w:r w:rsidRPr="00FE6B5B">
        <w:rPr>
          <w:rFonts w:hint="eastAsia"/>
        </w:rPr>
        <w:t xml:space="preserve"> 용이성을 위하여 모델의 입력변수와 출력변수를 구분하여 스케일링을 진행</w:t>
      </w:r>
      <w:r>
        <w:rPr>
          <w:rFonts w:hint="eastAsia"/>
        </w:rPr>
        <w:t>한</w:t>
      </w:r>
      <w:r w:rsidRPr="00FE6B5B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FE6B5B" w14:paraId="0349A796" w14:textId="77777777" w:rsidTr="00CF07B5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1F1DBD2" w14:textId="77777777" w:rsidR="00FC119C" w:rsidRPr="00FE6B5B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klearn.preprocessing</w:t>
            </w:r>
            <w:proofErr w:type="spellEnd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tandardScaler</w:t>
            </w:r>
            <w:proofErr w:type="spellEnd"/>
          </w:p>
          <w:p w14:paraId="268AD524" w14:textId="77777777" w:rsidR="00FC119C" w:rsidRPr="00FE6B5B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71F955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833C0B" w:themeColor="accent2" w:themeShade="8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904F54">
              <w:rPr>
                <w:rFonts w:eastAsiaTheme="minorHAnsi" w:cs="굴림"/>
                <w:color w:val="833C0B" w:themeColor="accent2" w:themeShade="80"/>
                <w:kern w:val="0"/>
                <w:sz w:val="22"/>
              </w:rPr>
              <w:t>["NG feed”, "NG fuel”, "Water”, "Air”, "PSA recovery”]</w:t>
            </w:r>
          </w:p>
          <w:p w14:paraId="51B17E47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904F54">
              <w:rPr>
                <w:rFonts w:eastAsiaTheme="minorHAnsi" w:cs="굴림"/>
                <w:color w:val="833C0B" w:themeColor="accent2" w:themeShade="80"/>
                <w:kern w:val="0"/>
                <w:sz w:val="22"/>
              </w:rPr>
              <w:t>["H2”]</w:t>
            </w:r>
          </w:p>
          <w:p w14:paraId="214648CE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063C69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2EC6CB87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1B7ABBC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E81C06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rain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x.fit_transfor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2BF9286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rain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y.fit_transfor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A650DB9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1CC5364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st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x.transfor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56A7ED5B" w14:textId="77777777" w:rsidR="00FC119C" w:rsidRPr="00FE6B5B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st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y.transfor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</w:tc>
      </w:tr>
    </w:tbl>
    <w:p w14:paraId="3BAECBB5" w14:textId="77777777" w:rsidR="00FC119C" w:rsidRPr="00FE6B5B" w:rsidRDefault="00FC119C" w:rsidP="00CD43A9">
      <w:r w:rsidRPr="00FE6B5B">
        <w:rPr>
          <w:rFonts w:hint="eastAsia"/>
        </w:rPr>
        <w:lastRenderedPageBreak/>
        <w:t>모델의 입력변수는 시스템에 주입되는 천연가스의 원료와 연료, 공기와 물의 유량</w:t>
      </w:r>
      <w:r w:rsidRPr="00904F54">
        <w:rPr>
          <w:rFonts w:hint="eastAsia"/>
        </w:rPr>
        <w:t>,</w:t>
      </w:r>
      <w:r w:rsidRPr="00904F54">
        <w:t xml:space="preserve"> </w:t>
      </w:r>
      <w:r w:rsidRPr="00904F54">
        <w:rPr>
          <w:rFonts w:hint="eastAsia"/>
        </w:rPr>
        <w:t>P</w:t>
      </w:r>
      <w:r w:rsidRPr="00904F54">
        <w:t>SA</w:t>
      </w:r>
      <w:r>
        <w:t xml:space="preserve"> </w:t>
      </w:r>
      <w:r w:rsidRPr="00904F54">
        <w:rPr>
          <w:rFonts w:hint="eastAsia"/>
        </w:rPr>
        <w:t>장치에서의 회수율</w:t>
      </w:r>
      <w:r w:rsidRPr="00FE6B5B">
        <w:rPr>
          <w:rFonts w:hint="eastAsia"/>
        </w:rPr>
        <w:t xml:space="preserve">로 설정되었고, 출력변수는 시스템에서 빠져나가는 합성가스의 유량과 그 조성, 그리고 각 장치의 온도로 설정되었다. </w:t>
      </w:r>
      <w:proofErr w:type="spellStart"/>
      <w:r w:rsidRPr="00FE6B5B">
        <w:rPr>
          <w:rFonts w:hint="eastAsia"/>
        </w:rPr>
        <w:t>스케일러는</w:t>
      </w:r>
      <w:proofErr w:type="spellEnd"/>
      <w:r w:rsidRPr="00FE6B5B">
        <w:rPr>
          <w:rFonts w:hint="eastAsia"/>
        </w:rPr>
        <w:t xml:space="preserve"> 표준화를 위한 </w:t>
      </w:r>
      <w:proofErr w:type="spellStart"/>
      <w:r w:rsidRPr="00FE6B5B">
        <w:rPr>
          <w:rFonts w:hint="eastAsia"/>
        </w:rPr>
        <w:t>StandardScaler</w:t>
      </w:r>
      <w:proofErr w:type="spellEnd"/>
      <w:r w:rsidRPr="00FE6B5B">
        <w:rPr>
          <w:rFonts w:hint="eastAsia"/>
        </w:rPr>
        <w:t>가 사용되었으며, 모델 훈련 시 테스트 데이터셋의 정보가 반영되지 않도록 훈련 데이터셋에 맞추어 스케일링을 진행</w:t>
      </w:r>
      <w:r>
        <w:rPr>
          <w:rFonts w:hint="eastAsia"/>
        </w:rPr>
        <w:t>한</w:t>
      </w:r>
      <w:r w:rsidRPr="00FE6B5B">
        <w:rPr>
          <w:rFonts w:hint="eastAsia"/>
        </w:rPr>
        <w:t>다.</w:t>
      </w:r>
    </w:p>
    <w:p w14:paraId="42A4DFF3" w14:textId="0C79F112" w:rsidR="00FC119C" w:rsidRDefault="00FC119C" w:rsidP="00FC119C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</w:p>
    <w:p w14:paraId="4A303CDA" w14:textId="77777777" w:rsidR="00FC119C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t xml:space="preserve">5. </w:t>
      </w:r>
      <w:r>
        <w:rPr>
          <w:rFonts w:hint="eastAsia"/>
        </w:rPr>
        <w:t>공정 모델링을 위한 인공신경망을 구축하여라.</w:t>
      </w:r>
      <w:r>
        <w:t xml:space="preserve"> </w:t>
      </w:r>
      <w:r>
        <w:rPr>
          <w:rFonts w:hint="eastAsia"/>
        </w:rPr>
        <w:t>인공신경망 구성 시 필요한 요소들은 무엇인가?</w:t>
      </w:r>
    </w:p>
    <w:p w14:paraId="379B4D4A" w14:textId="77777777" w:rsidR="00FC119C" w:rsidRPr="004E2ACB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5BF0DE68" w14:textId="77777777" w:rsidR="00FC119C" w:rsidRPr="002C49DE" w:rsidRDefault="00FC119C" w:rsidP="00CD43A9">
      <w:r>
        <w:rPr>
          <w:rFonts w:hint="eastAsia"/>
        </w:rPr>
        <w:t>A</w:t>
      </w:r>
      <w:r>
        <w:t xml:space="preserve">5. </w:t>
      </w:r>
      <w:r w:rsidRPr="002C49DE">
        <w:rPr>
          <w:rFonts w:hint="eastAsia"/>
        </w:rPr>
        <w:t>정제된 데이터를 이용하여 SMR 공정을 모델링하기 위해서는 데이터 학습을 위한 인공신경망 구축이 필요</w:t>
      </w:r>
      <w:r>
        <w:rPr>
          <w:rFonts w:hint="eastAsia"/>
        </w:rPr>
        <w:t>하</w:t>
      </w:r>
      <w:r w:rsidRPr="002C49DE">
        <w:rPr>
          <w:rFonts w:hint="eastAsia"/>
        </w:rPr>
        <w:t>다. 인공신경망 함수는 다음과 같이 정의</w:t>
      </w:r>
      <w:r>
        <w:rPr>
          <w:rFonts w:hint="eastAsia"/>
        </w:rPr>
        <w:t>된</w:t>
      </w:r>
      <w:r w:rsidRPr="002C49DE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2C49DE" w14:paraId="2432A2B1" w14:textId="77777777" w:rsidTr="00CF07B5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912368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</w:t>
            </w:r>
            <w:proofErr w:type="spellEnd"/>
          </w:p>
          <w:p w14:paraId="55082EA3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.keras.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35F20599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0CD8504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euralNe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euron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774BA68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Sequentia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241FD3FE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euron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74147131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activation="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", </w:t>
            </w:r>
          </w:p>
          <w:p w14:paraId="4F474E4D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input_shap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))</w:t>
            </w:r>
          </w:p>
          <w:p w14:paraId="7D93B038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5DC42C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for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 in range(num_layers-1):</w:t>
            </w:r>
          </w:p>
          <w:p w14:paraId="0DFB0F56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euron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7388027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    activation="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"))</w:t>
            </w:r>
          </w:p>
          <w:p w14:paraId="43D2D60F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A6AE707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22DA865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optimizer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optimizers.Ada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6CA21503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               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beta_1=0.9, beta_2=0.999)</w:t>
            </w:r>
          </w:p>
          <w:p w14:paraId="210D0AA1" w14:textId="77777777" w:rsidR="00FC119C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compil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loss=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', optimizer = optimizer)</w:t>
            </w:r>
          </w:p>
          <w:p w14:paraId="0C5D83C1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7A943E9A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459826CF" w14:textId="77777777" w:rsidR="00FC119C" w:rsidRPr="002C49DE" w:rsidRDefault="00FC119C" w:rsidP="00CD43A9">
      <w:r w:rsidRPr="002C49DE">
        <w:rPr>
          <w:rFonts w:hint="eastAsia"/>
        </w:rPr>
        <w:lastRenderedPageBreak/>
        <w:t xml:space="preserve">인공신경망 함수는 입력변수 개수, 출력변수 개수, </w:t>
      </w:r>
      <w:proofErr w:type="spellStart"/>
      <w:r w:rsidRPr="002C49DE">
        <w:rPr>
          <w:rFonts w:hint="eastAsia"/>
        </w:rPr>
        <w:t>은닉층</w:t>
      </w:r>
      <w:proofErr w:type="spellEnd"/>
      <w:r w:rsidRPr="002C49DE">
        <w:rPr>
          <w:rFonts w:hint="eastAsia"/>
        </w:rPr>
        <w:t xml:space="preserve"> 개수, </w:t>
      </w:r>
      <w:proofErr w:type="spellStart"/>
      <w:r w:rsidRPr="002C49DE">
        <w:rPr>
          <w:rFonts w:hint="eastAsia"/>
        </w:rPr>
        <w:t>은닉뉴런</w:t>
      </w:r>
      <w:proofErr w:type="spellEnd"/>
      <w:r w:rsidRPr="002C49DE">
        <w:rPr>
          <w:rFonts w:hint="eastAsia"/>
        </w:rPr>
        <w:t xml:space="preserve"> 개수, </w:t>
      </w:r>
      <w:proofErr w:type="spellStart"/>
      <w:r w:rsidRPr="002C49DE">
        <w:rPr>
          <w:rFonts w:hint="eastAsia"/>
        </w:rPr>
        <w:t>학습률을</w:t>
      </w:r>
      <w:proofErr w:type="spellEnd"/>
      <w:r w:rsidRPr="002C49DE">
        <w:rPr>
          <w:rFonts w:hint="eastAsia"/>
        </w:rPr>
        <w:t xml:space="preserve"> 인자로 갖</w:t>
      </w:r>
      <w:r>
        <w:rPr>
          <w:rFonts w:hint="eastAsia"/>
        </w:rPr>
        <w:t>는</w:t>
      </w:r>
      <w:r w:rsidRPr="002C49DE">
        <w:rPr>
          <w:rFonts w:hint="eastAsia"/>
        </w:rPr>
        <w:t xml:space="preserve">다. 은닉층과 </w:t>
      </w:r>
      <w:proofErr w:type="spellStart"/>
      <w:r w:rsidRPr="002C49DE">
        <w:rPr>
          <w:rFonts w:hint="eastAsia"/>
        </w:rPr>
        <w:t>은닉뉴런의</w:t>
      </w:r>
      <w:proofErr w:type="spellEnd"/>
      <w:r w:rsidRPr="002C49DE">
        <w:rPr>
          <w:rFonts w:hint="eastAsia"/>
        </w:rPr>
        <w:t xml:space="preserve"> 개수는 증가할수록 모델 파라미터의 수가 증가하여 더 섬세한 모델링이 가능하지만 </w:t>
      </w:r>
      <w:proofErr w:type="spellStart"/>
      <w:r w:rsidRPr="002C49DE">
        <w:rPr>
          <w:rFonts w:hint="eastAsia"/>
        </w:rPr>
        <w:t>오버피팅</w:t>
      </w:r>
      <w:proofErr w:type="spellEnd"/>
      <w:r>
        <w:rPr>
          <w:rFonts w:hint="eastAsia"/>
        </w:rPr>
        <w:t>(</w:t>
      </w:r>
      <w:r>
        <w:t>overfitting)</w:t>
      </w:r>
      <w:r w:rsidRPr="002C49DE">
        <w:rPr>
          <w:rFonts w:hint="eastAsia"/>
        </w:rPr>
        <w:t xml:space="preserve"> 문제가 발생할 수 있다. 따라서 문제에 따라 적절한 개수로 설정해주어야 하며, 일반적으로 </w:t>
      </w:r>
      <w:proofErr w:type="spellStart"/>
      <w:r w:rsidRPr="002C49DE">
        <w:rPr>
          <w:rFonts w:hint="eastAsia"/>
        </w:rPr>
        <w:t>하이퍼파라미터</w:t>
      </w:r>
      <w:proofErr w:type="spellEnd"/>
      <w:r w:rsidRPr="002C49DE">
        <w:rPr>
          <w:rFonts w:hint="eastAsia"/>
        </w:rPr>
        <w:t xml:space="preserve"> 최적화 과정을 통해 결정</w:t>
      </w:r>
      <w:r>
        <w:rPr>
          <w:rFonts w:hint="eastAsia"/>
        </w:rPr>
        <w:t>된</w:t>
      </w:r>
      <w:r w:rsidRPr="002C49DE">
        <w:rPr>
          <w:rFonts w:hint="eastAsia"/>
        </w:rPr>
        <w:t>다.</w:t>
      </w:r>
    </w:p>
    <w:p w14:paraId="4F2C0F59" w14:textId="77777777" w:rsidR="00FC119C" w:rsidRPr="002C49DE" w:rsidRDefault="00FC119C" w:rsidP="00CD43A9">
      <w:r w:rsidRPr="002C49DE">
        <w:rPr>
          <w:rFonts w:hint="eastAsia"/>
        </w:rPr>
        <w:t>다음으로 인공신경망 함수를 이용하여 모델을 만</w:t>
      </w:r>
      <w:r>
        <w:rPr>
          <w:rFonts w:hint="eastAsia"/>
        </w:rPr>
        <w:t>든</w:t>
      </w:r>
      <w:r w:rsidRPr="002C49DE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2C49DE" w14:paraId="71F34903" w14:textId="77777777" w:rsidTr="00CF07B5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855AA10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x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n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r_x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396A14C2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y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n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r_y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35AB345D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layer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3</w:t>
            </w:r>
          </w:p>
          <w:p w14:paraId="04049E1E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neuron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20</w:t>
            </w:r>
          </w:p>
          <w:p w14:paraId="40329F91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0.001</w:t>
            </w:r>
          </w:p>
          <w:p w14:paraId="71206021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214C5C2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n_model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euralNet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x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y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num_layers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num_neurons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1D44F85F" w14:textId="77777777" w:rsidR="00FC119C" w:rsidRPr="002C49DE" w:rsidRDefault="00FC119C" w:rsidP="00CD43A9">
      <w:r>
        <w:rPr>
          <w:rFonts w:hint="eastAsia"/>
        </w:rPr>
        <w:t xml:space="preserve">신경망의 구조는 </w:t>
      </w:r>
      <w:r w:rsidRPr="002C49DE">
        <w:rPr>
          <w:rFonts w:hint="eastAsia"/>
        </w:rPr>
        <w:t xml:space="preserve">3개의 </w:t>
      </w:r>
      <w:proofErr w:type="spellStart"/>
      <w:r w:rsidRPr="002C49DE">
        <w:rPr>
          <w:rFonts w:hint="eastAsia"/>
        </w:rPr>
        <w:t>은닉층</w:t>
      </w:r>
      <w:proofErr w:type="spellEnd"/>
      <w:r w:rsidRPr="002C49DE">
        <w:rPr>
          <w:rFonts w:hint="eastAsia"/>
        </w:rPr>
        <w:t xml:space="preserve">, 각 층마다 20개의 뉴런, 0.001의 </w:t>
      </w:r>
      <w:proofErr w:type="spellStart"/>
      <w:r w:rsidRPr="002C49DE">
        <w:rPr>
          <w:rFonts w:hint="eastAsia"/>
        </w:rPr>
        <w:t>학습률</w:t>
      </w:r>
      <w:r>
        <w:rPr>
          <w:rFonts w:hint="eastAsia"/>
        </w:rPr>
        <w:t>로</w:t>
      </w:r>
      <w:proofErr w:type="spellEnd"/>
      <w:r w:rsidRPr="002C49DE">
        <w:rPr>
          <w:rFonts w:hint="eastAsia"/>
        </w:rPr>
        <w:t xml:space="preserve"> 설정</w:t>
      </w:r>
      <w:r>
        <w:rPr>
          <w:rFonts w:hint="eastAsia"/>
        </w:rPr>
        <w:t>하였다.</w:t>
      </w:r>
      <w:r w:rsidRPr="002C49DE">
        <w:rPr>
          <w:rFonts w:hint="eastAsia"/>
        </w:rPr>
        <w:t xml:space="preserve"> 그리고 학습 종료조건으로 조기종료(early stopping)</w:t>
      </w:r>
      <w:r>
        <w:t xml:space="preserve"> </w:t>
      </w:r>
      <w:r>
        <w:rPr>
          <w:rFonts w:hint="eastAsia"/>
        </w:rPr>
        <w:t>기법을 사용하였다.</w:t>
      </w:r>
      <w:r w:rsidRPr="002C49DE">
        <w:rPr>
          <w:rFonts w:hint="eastAsia"/>
        </w:rPr>
        <w:t xml:space="preserve"> 이제 모델을 훈련해</w:t>
      </w:r>
      <w:r>
        <w:rPr>
          <w:rFonts w:hint="eastAsia"/>
        </w:rPr>
        <w:t>보자.</w:t>
      </w:r>
      <w:r w:rsidRPr="002C49DE">
        <w:rPr>
          <w:rFonts w:hint="eastAsia"/>
        </w:rPr>
        <w:t xml:space="preserve"> 모델 훈련 시에는 다양한 훈련조건이 설정</w:t>
      </w:r>
      <w:r>
        <w:rPr>
          <w:rFonts w:hint="eastAsia"/>
        </w:rPr>
        <w:t>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2C49DE" w14:paraId="37B52DF5" w14:textId="77777777" w:rsidTr="00CF07B5">
        <w:trPr>
          <w:trHeight w:val="322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9F91DDD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10000</w:t>
            </w:r>
          </w:p>
          <w:p w14:paraId="64FBA0D1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patience = 30</w:t>
            </w:r>
          </w:p>
          <w:p w14:paraId="245563BE" w14:textId="77777777" w:rsidR="00FC119C" w:rsidRPr="002C49DE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_stopping_cb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keras.callbacks.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patience=30,</w:t>
            </w:r>
          </w:p>
          <w:p w14:paraId="7AE0467D" w14:textId="77777777" w:rsidR="00FC119C" w:rsidRPr="002C49DE" w:rsidRDefault="00FC119C" w:rsidP="00CF07B5">
            <w:pPr>
              <w:spacing w:after="0" w:line="240" w:lineRule="auto"/>
              <w:ind w:firstLineChars="2200" w:firstLine="48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restore_best_weight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= True,</w:t>
            </w:r>
          </w:p>
          <w:p w14:paraId="08FD1AC8" w14:textId="77777777" w:rsidR="00FC119C" w:rsidRPr="002C49DE" w:rsidRDefault="00FC119C" w:rsidP="00CF07B5">
            <w:pPr>
              <w:spacing w:after="0" w:line="240" w:lineRule="auto"/>
              <w:ind w:firstLineChars="2200" w:firstLine="48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l_los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')</w:t>
            </w:r>
          </w:p>
          <w:p w14:paraId="70F91763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B05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B050"/>
                <w:kern w:val="0"/>
                <w:sz w:val="22"/>
              </w:rPr>
              <w:t># 모델 저장 경로</w:t>
            </w:r>
          </w:p>
          <w:p w14:paraId="1F031BA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s</w:t>
            </w:r>
            <w:proofErr w:type="spellEnd"/>
          </w:p>
          <w:p w14:paraId="55491569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FC73003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def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CreateFold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irectory):</w:t>
            </w:r>
          </w:p>
          <w:p w14:paraId="4789DF3F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try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0F464CF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f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not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s.path.exis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irectory):</w:t>
            </w:r>
          </w:p>
          <w:p w14:paraId="1703EB8A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s.makedi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directory)</w:t>
            </w:r>
          </w:p>
          <w:p w14:paraId="0C6FC30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excep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SErro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3698EE35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print ('Error: Creating directory. ' +  directory)</w:t>
            </w:r>
          </w:p>
          <w:p w14:paraId="23F72FDD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5CF3E52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>path_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>f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'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Path_projec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/Model'</w:t>
            </w:r>
          </w:p>
          <w:p w14:paraId="13AA3DDE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_nam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'</w:t>
            </w:r>
          </w:p>
          <w:p w14:paraId="05143270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CreateFold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path_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2DF9C6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780BBBF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B05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B050"/>
                <w:kern w:val="0"/>
                <w:sz w:val="22"/>
              </w:rPr>
              <w:t># 모델 학습</w:t>
            </w:r>
          </w:p>
          <w:p w14:paraId="70AF4010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f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not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s.path.exis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>f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"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path_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/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_nam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"):</w:t>
            </w:r>
          </w:p>
          <w:p w14:paraId="0E399010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history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.fi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rain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rain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51587F2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   epochs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raining_epoch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 callbacks=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early_stopping_cb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,</w:t>
            </w:r>
          </w:p>
          <w:p w14:paraId="4B1367C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   verbose = 2,</w:t>
            </w:r>
          </w:p>
          <w:p w14:paraId="4281A20D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   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lidation_data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st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st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232954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B05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B050"/>
                <w:kern w:val="0"/>
                <w:sz w:val="22"/>
              </w:rPr>
              <w:t># 모델 저장</w:t>
            </w:r>
          </w:p>
          <w:p w14:paraId="6994B1D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.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f'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path_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/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_nam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')</w:t>
            </w:r>
          </w:p>
          <w:p w14:paraId="08781733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021EB495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B05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B050"/>
                <w:kern w:val="0"/>
                <w:sz w:val="22"/>
              </w:rPr>
              <w:t># 모델 불러오기</w:t>
            </w:r>
          </w:p>
          <w:p w14:paraId="6F025C51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else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:</w:t>
            </w:r>
          </w:p>
          <w:p w14:paraId="489C855D" w14:textId="77777777" w:rsidR="00FC119C" w:rsidRPr="002C49DE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models.load_mode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f"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path_sav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/{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_nam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}")</w:t>
            </w:r>
          </w:p>
        </w:tc>
      </w:tr>
    </w:tbl>
    <w:p w14:paraId="3CB0DC6E" w14:textId="77777777" w:rsidR="00FC119C" w:rsidRPr="002C49DE" w:rsidRDefault="00FC119C" w:rsidP="00FC119C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  <w:r w:rsidRPr="003B4625">
        <w:rPr>
          <w:rFonts w:ascii="휴먼고딕" w:eastAsia="휴먼고딕" w:hAnsi="굴림" w:cs="굴림"/>
          <w:noProof/>
          <w:color w:val="000000"/>
          <w:kern w:val="0"/>
          <w:sz w:val="22"/>
        </w:rPr>
        <w:lastRenderedPageBreak/>
        <w:drawing>
          <wp:inline distT="0" distB="0" distL="0" distR="0" wp14:anchorId="42C99904" wp14:editId="4B00133B">
            <wp:extent cx="5152516" cy="2853702"/>
            <wp:effectExtent l="0" t="0" r="0" b="3810"/>
            <wp:docPr id="25" name="그림 6" descr="텍스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7120CF57-4D2A-4A23-A1F9-9FE5C5B1BB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6" descr="텍스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7120CF57-4D2A-4A23-A1F9-9FE5C5B1BB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b="1295"/>
                    <a:stretch/>
                  </pic:blipFill>
                  <pic:spPr>
                    <a:xfrm>
                      <a:off x="0" y="0"/>
                      <a:ext cx="5152516" cy="285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4C4A" w14:textId="77777777" w:rsidR="00FC119C" w:rsidRDefault="00FC119C" w:rsidP="00CD43A9">
      <w:r w:rsidRPr="002C49DE">
        <w:rPr>
          <w:rFonts w:hint="eastAsia"/>
        </w:rPr>
        <w:t xml:space="preserve">조기종료는 정해진 횟수(tolerance)동안 </w:t>
      </w:r>
      <w:r>
        <w:rPr>
          <w:rFonts w:hint="eastAsia"/>
        </w:rPr>
        <w:t xml:space="preserve">검증 데이터에 대한 손실 </w:t>
      </w:r>
      <w:proofErr w:type="spellStart"/>
      <w:r>
        <w:rPr>
          <w:rFonts w:hint="eastAsia"/>
        </w:rPr>
        <w:t>함수값이</w:t>
      </w:r>
      <w:proofErr w:type="spellEnd"/>
      <w:r w:rsidRPr="002C49DE">
        <w:rPr>
          <w:rFonts w:hint="eastAsia"/>
        </w:rPr>
        <w:t xml:space="preserve"> 더 이상 줄어들지 않으면 학습을 종료</w:t>
      </w:r>
      <w:r>
        <w:rPr>
          <w:rFonts w:hint="eastAsia"/>
        </w:rPr>
        <w:t>한</w:t>
      </w:r>
      <w:r w:rsidRPr="002C49DE">
        <w:rPr>
          <w:rFonts w:hint="eastAsia"/>
        </w:rPr>
        <w:t xml:space="preserve">다. 따라서 정해진 </w:t>
      </w:r>
      <w:r>
        <w:rPr>
          <w:rFonts w:hint="eastAsia"/>
        </w:rPr>
        <w:t xml:space="preserve">훈련 </w:t>
      </w:r>
      <w:proofErr w:type="spellStart"/>
      <w:r>
        <w:rPr>
          <w:rFonts w:hint="eastAsia"/>
        </w:rPr>
        <w:t>에포크</w:t>
      </w:r>
      <w:proofErr w:type="spellEnd"/>
      <w:r>
        <w:rPr>
          <w:rFonts w:hint="eastAsia"/>
        </w:rPr>
        <w:t>(</w:t>
      </w:r>
      <w:r>
        <w:t>training epoch)</w:t>
      </w:r>
      <w:r w:rsidRPr="002C49DE">
        <w:rPr>
          <w:rFonts w:hint="eastAsia"/>
        </w:rPr>
        <w:t xml:space="preserve">만큼의 반복이 끝나기 전에 훈련이 </w:t>
      </w:r>
      <w:proofErr w:type="spellStart"/>
      <w:r w:rsidRPr="002C49DE">
        <w:rPr>
          <w:rFonts w:hint="eastAsia"/>
        </w:rPr>
        <w:t>조기종료될</w:t>
      </w:r>
      <w:proofErr w:type="spellEnd"/>
      <w:r w:rsidRPr="002C49DE">
        <w:rPr>
          <w:rFonts w:hint="eastAsia"/>
        </w:rPr>
        <w:t xml:space="preserve"> 수 있으며, 이 조건은 모델이 훈련데이터에 </w:t>
      </w:r>
      <w:proofErr w:type="spellStart"/>
      <w:r w:rsidRPr="002C49DE">
        <w:rPr>
          <w:rFonts w:hint="eastAsia"/>
        </w:rPr>
        <w:t>과적합</w:t>
      </w:r>
      <w:proofErr w:type="spellEnd"/>
      <w:r w:rsidRPr="002C49DE">
        <w:rPr>
          <w:rFonts w:hint="eastAsia"/>
        </w:rPr>
        <w:t>(overfitting)되는 문제를 방지할 수 있다.</w:t>
      </w:r>
    </w:p>
    <w:p w14:paraId="2E4C950A" w14:textId="43B1864C" w:rsidR="00FC119C" w:rsidRDefault="00FC119C" w:rsidP="00FC119C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</w:p>
    <w:p w14:paraId="4AFE7886" w14:textId="77777777" w:rsidR="00FC119C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rPr>
          <w:rFonts w:hint="eastAsia"/>
        </w:rPr>
        <w:t>6</w:t>
      </w:r>
      <w:r>
        <w:t xml:space="preserve">. </w:t>
      </w:r>
      <w:r>
        <w:rPr>
          <w:rFonts w:hint="eastAsia"/>
        </w:rPr>
        <w:t>학습된 모델의 정확도를 평가하여라.</w:t>
      </w:r>
      <w:r>
        <w:t xml:space="preserve"> </w:t>
      </w:r>
      <w:r>
        <w:rPr>
          <w:rFonts w:hint="eastAsia"/>
        </w:rPr>
        <w:t xml:space="preserve">평가지표 </w:t>
      </w:r>
      <w:r w:rsidRPr="00045026">
        <w:rPr>
          <w:rFonts w:eastAsiaTheme="minorHAnsi" w:cs="굴림" w:hint="eastAsia"/>
          <w:color w:val="000000"/>
          <w:kern w:val="0"/>
        </w:rPr>
        <w:t>R</w:t>
      </w:r>
      <w:r w:rsidRPr="00045026">
        <w:rPr>
          <w:rFonts w:eastAsiaTheme="minorHAnsi" w:cs="굴림" w:hint="eastAsia"/>
          <w:color w:val="000000"/>
          <w:kern w:val="0"/>
          <w:vertAlign w:val="superscript"/>
        </w:rPr>
        <w:t>2</w:t>
      </w:r>
      <w:r w:rsidRPr="00045026">
        <w:rPr>
          <w:rFonts w:eastAsiaTheme="minorHAnsi" w:cs="굴림" w:hint="eastAsia"/>
          <w:color w:val="000000"/>
          <w:kern w:val="0"/>
        </w:rPr>
        <w:t>와 RMSE의 차이점에 대해서 설명</w:t>
      </w:r>
      <w:r w:rsidRPr="00045026">
        <w:rPr>
          <w:rFonts w:eastAsiaTheme="minorHAnsi" w:cs="굴림" w:hint="eastAsia"/>
          <w:color w:val="000000"/>
          <w:kern w:val="0"/>
        </w:rPr>
        <w:lastRenderedPageBreak/>
        <w:t>하여라.</w:t>
      </w:r>
      <w:r>
        <w:rPr>
          <w:rFonts w:eastAsiaTheme="minorHAnsi" w:cs="굴림"/>
          <w:color w:val="000000"/>
          <w:kern w:val="0"/>
        </w:rPr>
        <w:t xml:space="preserve"> </w:t>
      </w:r>
    </w:p>
    <w:p w14:paraId="1F6288FE" w14:textId="77777777" w:rsidR="00FC119C" w:rsidRPr="004E2ACB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222E49B9" w14:textId="77777777" w:rsidR="00FC119C" w:rsidRPr="003B4625" w:rsidRDefault="00FC119C" w:rsidP="00CD43A9">
      <w:r w:rsidRPr="00045026">
        <w:rPr>
          <w:rFonts w:hint="eastAsia"/>
        </w:rPr>
        <w:t>A</w:t>
      </w:r>
      <w:r>
        <w:rPr>
          <w:rFonts w:hint="eastAsia"/>
        </w:rPr>
        <w:t>6</w:t>
      </w:r>
      <w:r w:rsidRPr="00045026">
        <w:rPr>
          <w:rFonts w:hint="eastAsia"/>
        </w:rPr>
        <w:t>.</w:t>
      </w:r>
      <w:r w:rsidRPr="00045026">
        <w:t xml:space="preserve"> </w:t>
      </w:r>
      <w:r w:rsidRPr="003B4625">
        <w:rPr>
          <w:rFonts w:hint="eastAsia"/>
        </w:rPr>
        <w:t>훈련이 끝난 모델은 R</w:t>
      </w:r>
      <w:r w:rsidRPr="00B008DF">
        <w:rPr>
          <w:rFonts w:hint="eastAsia"/>
          <w:vertAlign w:val="superscript"/>
        </w:rPr>
        <w:t>2</w:t>
      </w:r>
      <w:r w:rsidRPr="003B4625">
        <w:rPr>
          <w:rFonts w:hint="eastAsia"/>
        </w:rPr>
        <w:t>와 RMSE 등의 평가지표를 통해 성능을 평가</w:t>
      </w:r>
      <w:r>
        <w:rPr>
          <w:rFonts w:hint="eastAsia"/>
        </w:rPr>
        <w:t>한</w:t>
      </w:r>
      <w:r w:rsidRPr="003B4625">
        <w:rPr>
          <w:rFonts w:hint="eastAsia"/>
        </w:rPr>
        <w:t>다. R</w:t>
      </w:r>
      <w:r w:rsidRPr="00B008DF">
        <w:rPr>
          <w:rFonts w:hint="eastAsia"/>
          <w:vertAlign w:val="superscript"/>
        </w:rPr>
        <w:t>2</w:t>
      </w:r>
      <w:r w:rsidRPr="003B4625">
        <w:rPr>
          <w:rFonts w:hint="eastAsia"/>
        </w:rPr>
        <w:t>과 RMSE 함수는 다음과 같이 설정</w:t>
      </w:r>
      <w:r>
        <w:rPr>
          <w:rFonts w:hint="eastAsia"/>
        </w:rPr>
        <w:t>된</w:t>
      </w:r>
      <w:r w:rsidRPr="003B4625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20104C4A" w14:textId="77777777" w:rsidTr="00CF07B5">
        <w:trPr>
          <w:trHeight w:val="466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4CF02B1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umpy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3B4625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np</w:t>
            </w:r>
          </w:p>
          <w:p w14:paraId="74A71AE3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49BF6775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FF"/>
                <w:kern w:val="0"/>
                <w:sz w:val="22"/>
              </w:rPr>
              <w:t xml:space="preserve">def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_Squared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prediction,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): </w:t>
            </w:r>
          </w:p>
          <w:p w14:paraId="4EF0CA0C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mean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mean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, axis=0)</w:t>
            </w:r>
          </w:p>
          <w:p w14:paraId="06840056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SSR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sum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 (prediction -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)**2 , axis=0) </w:t>
            </w:r>
          </w:p>
          <w:p w14:paraId="110D8BC8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RSS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sum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 (prediction -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mean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)**2, axis=0 )</w:t>
            </w:r>
          </w:p>
          <w:p w14:paraId="4FB83566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TSS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sum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( (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-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mean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)**2, axis=0 ) </w:t>
            </w:r>
          </w:p>
          <w:p w14:paraId="68E5574E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2 = 1 - SSR/TSS</w:t>
            </w:r>
          </w:p>
          <w:p w14:paraId="41532F97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558F0B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7030A0"/>
                <w:kern w:val="0"/>
                <w:sz w:val="22"/>
              </w:rPr>
              <w:t>return</w:t>
            </w: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r2</w:t>
            </w:r>
          </w:p>
          <w:p w14:paraId="005D7503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C5EA9AB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def RMSE(prediction,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): </w:t>
            </w:r>
          </w:p>
          <w:p w14:paraId="769FB3BA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ms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sqrt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np.mean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(prediction -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)**2, axis=0))</w:t>
            </w:r>
          </w:p>
          <w:p w14:paraId="67BECE0B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DF3765B" w14:textId="77777777" w:rsidR="00FC119C" w:rsidRPr="003B4625" w:rsidRDefault="00FC119C" w:rsidP="00CF07B5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7030A0"/>
                <w:kern w:val="0"/>
                <w:sz w:val="22"/>
              </w:rPr>
              <w:t>return</w:t>
            </w: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mse</w:t>
            </w:r>
            <w:proofErr w:type="spellEnd"/>
          </w:p>
        </w:tc>
      </w:tr>
    </w:tbl>
    <w:p w14:paraId="2C4B7472" w14:textId="77777777" w:rsidR="00FC119C" w:rsidRPr="003B4625" w:rsidRDefault="00FC119C" w:rsidP="00CD43A9">
      <w:r w:rsidRPr="003B4625">
        <w:rPr>
          <w:rFonts w:hint="eastAsia"/>
        </w:rPr>
        <w:t xml:space="preserve">예측(prediction)은 훈련된 모델에 입력 변수를 입력하였을 때 출력되는 </w:t>
      </w:r>
      <w:proofErr w:type="spellStart"/>
      <w:r w:rsidRPr="003B4625">
        <w:rPr>
          <w:rFonts w:hint="eastAsia"/>
        </w:rPr>
        <w:t>예측값을</w:t>
      </w:r>
      <w:proofErr w:type="spellEnd"/>
      <w:r w:rsidRPr="003B4625">
        <w:rPr>
          <w:rFonts w:hint="eastAsia"/>
        </w:rPr>
        <w:t xml:space="preserve"> 나타내고, </w:t>
      </w:r>
      <w:proofErr w:type="spellStart"/>
      <w:r w:rsidRPr="003B4625">
        <w:rPr>
          <w:rFonts w:hint="eastAsia"/>
        </w:rPr>
        <w:t>실제값</w:t>
      </w:r>
      <w:proofErr w:type="spellEnd"/>
      <w:r w:rsidRPr="003B4625">
        <w:rPr>
          <w:rFonts w:hint="eastAsia"/>
        </w:rPr>
        <w:t xml:space="preserve">(actual value)은 입력 변수 값에 해당하는 실제 출력 </w:t>
      </w:r>
      <w:proofErr w:type="spellStart"/>
      <w:r w:rsidRPr="003B4625">
        <w:rPr>
          <w:rFonts w:hint="eastAsia"/>
        </w:rPr>
        <w:t>데이터값을</w:t>
      </w:r>
      <w:proofErr w:type="spellEnd"/>
      <w:r w:rsidRPr="003B4625">
        <w:rPr>
          <w:rFonts w:hint="eastAsia"/>
        </w:rPr>
        <w:t xml:space="preserve"> 나타</w:t>
      </w:r>
      <w:r>
        <w:rPr>
          <w:rFonts w:hint="eastAsia"/>
        </w:rPr>
        <w:t>낸</w:t>
      </w:r>
      <w:r w:rsidRPr="003B4625">
        <w:rPr>
          <w:rFonts w:hint="eastAsia"/>
        </w:rPr>
        <w:t>다. R</w:t>
      </w:r>
      <w:r w:rsidRPr="00B008DF">
        <w:rPr>
          <w:rFonts w:hint="eastAsia"/>
          <w:vertAlign w:val="superscript"/>
        </w:rPr>
        <w:t>2</w:t>
      </w:r>
      <w:r w:rsidRPr="003B4625">
        <w:t xml:space="preserve"> </w:t>
      </w:r>
      <w:r w:rsidRPr="003B4625">
        <w:rPr>
          <w:rFonts w:hint="eastAsia"/>
        </w:rPr>
        <w:t>지표는 0과 1사이의 값을 가지며, 1에 가까울수록 예측과 실제가 유사하다는 것을 의미</w:t>
      </w:r>
      <w:r>
        <w:rPr>
          <w:rFonts w:hint="eastAsia"/>
        </w:rPr>
        <w:t>한</w:t>
      </w:r>
      <w:r w:rsidRPr="003B4625">
        <w:rPr>
          <w:rFonts w:hint="eastAsia"/>
        </w:rPr>
        <w:t>다. 반면에 RMSE 지표는 예측과 실제의 오차를 나타내는 값으로, 0에 가까울수록 두 값이 일치한다는 것을 의미</w:t>
      </w:r>
      <w:r>
        <w:rPr>
          <w:rFonts w:hint="eastAsia"/>
        </w:rPr>
        <w:t>한</w:t>
      </w:r>
      <w:r w:rsidRPr="003B4625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6E0EF7B9" w14:textId="77777777" w:rsidTr="00CF07B5">
        <w:trPr>
          <w:trHeight w:val="237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5BF10C7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prediction = pd.DataFrame(scaler_y.inverse_transform(nn_model.predict(test_x)),</w:t>
            </w:r>
          </w:p>
          <w:p w14:paraId="6DF39A8D" w14:textId="77777777" w:rsidR="00FC119C" w:rsidRPr="003B4625" w:rsidRDefault="00FC119C" w:rsidP="00CF07B5">
            <w:pPr>
              <w:spacing w:after="0" w:line="240" w:lineRule="auto"/>
              <w:ind w:firstLineChars="1200" w:firstLine="26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index=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data_test.index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</w:p>
          <w:p w14:paraId="357D0185" w14:textId="77777777" w:rsidR="00FC119C" w:rsidRPr="003B4625" w:rsidRDefault="00FC119C" w:rsidP="00CF07B5">
            <w:pPr>
              <w:spacing w:after="0" w:line="240" w:lineRule="auto"/>
              <w:ind w:firstLineChars="1200" w:firstLine="26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columns=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var_y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17B00D2E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data_test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[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var_y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]</w:t>
            </w:r>
          </w:p>
          <w:p w14:paraId="57F66A96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363E445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r2 =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_Squared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prediction,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4A38F47F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ms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RMSE(prediction,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actual_valu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06088648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01418FA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display(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pd.DataFram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([r2, </w:t>
            </w:r>
            <w:proofErr w:type="spellStart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rmse</w:t>
            </w:r>
            <w:proofErr w:type="spellEnd"/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]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3B4625">
              <w:rPr>
                <w:rFonts w:eastAsiaTheme="minorHAnsi" w:cs="굴림" w:hint="eastAsia"/>
                <w:color w:val="000000"/>
                <w:kern w:val="0"/>
                <w:sz w:val="22"/>
              </w:rPr>
              <w:t>index=["R2", "RMSE"]))</w:t>
            </w:r>
          </w:p>
        </w:tc>
      </w:tr>
    </w:tbl>
    <w:p w14:paraId="4F426A4B" w14:textId="77777777" w:rsidR="00FC119C" w:rsidRPr="003B4625" w:rsidRDefault="00FC119C" w:rsidP="00FC119C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  <w:r w:rsidRPr="00D92303">
        <w:rPr>
          <w:rFonts w:ascii="휴먼고딕" w:eastAsia="휴먼고딕" w:hAnsi="굴림" w:cs="굴림"/>
          <w:noProof/>
          <w:color w:val="000000"/>
          <w:kern w:val="0"/>
          <w:sz w:val="22"/>
        </w:rPr>
        <w:lastRenderedPageBreak/>
        <w:drawing>
          <wp:inline distT="0" distB="0" distL="0" distR="0" wp14:anchorId="5CEEA409" wp14:editId="4A17D2CC">
            <wp:extent cx="1238035" cy="901690"/>
            <wp:effectExtent l="0" t="0" r="635" b="0"/>
            <wp:docPr id="4" name="그림 3" descr="텍스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DB774D0A-5859-4F02-B520-834A9FD17B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 descr="텍스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DB774D0A-5859-4F02-B520-834A9FD17B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38035" cy="90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4A347" w14:textId="77777777" w:rsidR="00FC119C" w:rsidRPr="00904F54" w:rsidRDefault="00FC119C" w:rsidP="00CD43A9">
      <w:r w:rsidRPr="003B4625">
        <w:rPr>
          <w:rFonts w:hint="eastAsia"/>
        </w:rPr>
        <w:t xml:space="preserve">이 결과는 </w:t>
      </w:r>
      <w:r w:rsidRPr="00904F54">
        <w:rPr>
          <w:rFonts w:hint="eastAsia"/>
        </w:rPr>
        <w:t>S</w:t>
      </w:r>
      <w:r w:rsidRPr="00904F54">
        <w:t xml:space="preserve">MR </w:t>
      </w:r>
      <w:r w:rsidRPr="00904F54">
        <w:rPr>
          <w:rFonts w:hint="eastAsia"/>
        </w:rPr>
        <w:t>공정의 수소생산량에</w:t>
      </w:r>
      <w:r w:rsidRPr="003B4625">
        <w:rPr>
          <w:rFonts w:hint="eastAsia"/>
        </w:rPr>
        <w:t xml:space="preserve"> 대한 모델의 예측 성능을 나타</w:t>
      </w:r>
      <w:r>
        <w:rPr>
          <w:rFonts w:hint="eastAsia"/>
        </w:rPr>
        <w:t>낸</w:t>
      </w:r>
      <w:r w:rsidRPr="003B4625">
        <w:rPr>
          <w:rFonts w:hint="eastAsia"/>
        </w:rPr>
        <w:t xml:space="preserve">다. </w:t>
      </w:r>
    </w:p>
    <w:p w14:paraId="6128A113" w14:textId="567438BD" w:rsidR="00FC119C" w:rsidRDefault="00FC119C" w:rsidP="00FC119C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</w:p>
    <w:p w14:paraId="6EB83E46" w14:textId="77777777" w:rsidR="00FC119C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rPr>
          <w:rFonts w:hint="eastAsia"/>
        </w:rPr>
        <w:t>7</w:t>
      </w:r>
      <w:r>
        <w:t xml:space="preserve">. </w:t>
      </w:r>
      <w:r>
        <w:rPr>
          <w:rFonts w:hint="eastAsia"/>
        </w:rPr>
        <w:t>민감도 분석을 이용하여 공정 모델에 대한 각 입력변수의 영향도를 분석하여라.</w:t>
      </w:r>
      <w:r>
        <w:t xml:space="preserve"> </w:t>
      </w:r>
    </w:p>
    <w:p w14:paraId="2D3A049C" w14:textId="77777777" w:rsidR="00FC119C" w:rsidRPr="004E2ACB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25CF8DD8" w14:textId="77777777" w:rsidR="00FC119C" w:rsidRPr="00904F54" w:rsidRDefault="00FC119C" w:rsidP="00CD43A9">
      <w:r w:rsidRPr="00DF47D7">
        <w:rPr>
          <w:rFonts w:hint="eastAsia"/>
        </w:rPr>
        <w:t>A</w:t>
      </w:r>
      <w:r>
        <w:rPr>
          <w:rFonts w:hint="eastAsia"/>
        </w:rPr>
        <w:t>7</w:t>
      </w:r>
      <w:r w:rsidRPr="00DF47D7"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민감도 분석은 </w:t>
      </w:r>
      <w:r w:rsidRPr="00904F54">
        <w:rPr>
          <w:rFonts w:hint="eastAsia"/>
        </w:rPr>
        <w:t xml:space="preserve">각 </w:t>
      </w:r>
      <w:r>
        <w:rPr>
          <w:rFonts w:hint="eastAsia"/>
        </w:rPr>
        <w:t>입력</w:t>
      </w:r>
      <w:r w:rsidRPr="00904F54">
        <w:rPr>
          <w:rFonts w:hint="eastAsia"/>
        </w:rPr>
        <w:t>변수를 평균값</w:t>
      </w:r>
      <w:r>
        <w:rPr>
          <w:rFonts w:hint="eastAsia"/>
        </w:rPr>
        <w:t>의</w:t>
      </w:r>
      <w:r w:rsidRPr="00904F54">
        <w:rPr>
          <w:rFonts w:hint="eastAsia"/>
        </w:rPr>
        <w:t xml:space="preserve"> </w:t>
      </w:r>
      <w:r w:rsidRPr="00904F54">
        <w:t>-5%~</w:t>
      </w:r>
      <w:r>
        <w:t>+</w:t>
      </w:r>
      <w:r w:rsidRPr="00904F54">
        <w:t xml:space="preserve">5% </w:t>
      </w:r>
      <w:r w:rsidRPr="00904F54">
        <w:rPr>
          <w:rFonts w:hint="eastAsia"/>
        </w:rPr>
        <w:t>범위</w:t>
      </w:r>
      <w:r>
        <w:rPr>
          <w:rFonts w:hint="eastAsia"/>
        </w:rPr>
        <w:t>에서</w:t>
      </w:r>
      <w:r w:rsidRPr="00904F54">
        <w:rPr>
          <w:rFonts w:hint="eastAsia"/>
        </w:rPr>
        <w:t xml:space="preserve"> 변화</w:t>
      </w:r>
      <w:r>
        <w:rPr>
          <w:rFonts w:hint="eastAsia"/>
        </w:rPr>
        <w:t>시키면서</w:t>
      </w:r>
      <w:r w:rsidRPr="00904F54">
        <w:rPr>
          <w:rFonts w:hint="eastAsia"/>
        </w:rPr>
        <w:t xml:space="preserve"> 공정의 반응을 관찰</w:t>
      </w:r>
      <w:r>
        <w:rPr>
          <w:rFonts w:hint="eastAsia"/>
        </w:rPr>
        <w:t>한</w:t>
      </w:r>
      <w:r w:rsidRPr="00904F54">
        <w:rPr>
          <w:rFonts w:hint="eastAsia"/>
        </w:rPr>
        <w:t>다.</w:t>
      </w:r>
      <w:r w:rsidRPr="00904F54">
        <w:t xml:space="preserve"> </w:t>
      </w:r>
      <w:r w:rsidRPr="00904F54">
        <w:rPr>
          <w:rFonts w:hint="eastAsia"/>
        </w:rPr>
        <w:t>이 분석을 통해 각 변수들의 영향도를 알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099D3FB3" w14:textId="77777777" w:rsidTr="00CF07B5">
        <w:trPr>
          <w:trHeight w:val="36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68161A6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x_ba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sm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].mean()</w:t>
            </w:r>
          </w:p>
          <w:p w14:paraId="4C8BF066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ensitivity_poi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5</w:t>
            </w:r>
          </w:p>
          <w:p w14:paraId="2F9263C1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E09AFC4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ensitivity_resul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ensitivityAnalysi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x_ba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ensitivity_poi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74A8C512" w14:textId="77777777" w:rsidR="00FC119C" w:rsidRPr="003B4625" w:rsidRDefault="00FC119C" w:rsidP="00CF07B5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70A168C0" w14:textId="77777777" w:rsidR="00FC119C" w:rsidRPr="00904F54" w:rsidRDefault="00FC119C" w:rsidP="00FC119C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F32BDD">
        <w:rPr>
          <w:rFonts w:ascii="휴먼고딕" w:eastAsia="휴먼고딕" w:hAnsi="굴림" w:cs="굴림"/>
          <w:noProof/>
          <w:color w:val="000000"/>
          <w:kern w:val="0"/>
          <w:sz w:val="22"/>
        </w:rPr>
        <w:drawing>
          <wp:inline distT="0" distB="0" distL="0" distR="0" wp14:anchorId="0EFEBAAC" wp14:editId="5D4C14CD">
            <wp:extent cx="5731510" cy="1134745"/>
            <wp:effectExtent l="0" t="0" r="2540" b="8255"/>
            <wp:docPr id="205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01D8C74-B209-4429-A364-8A84C5DDEC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>
                      <a:extLst>
                        <a:ext uri="{FF2B5EF4-FFF2-40B4-BE49-F238E27FC236}">
                          <a16:creationId xmlns:a16="http://schemas.microsoft.com/office/drawing/2014/main" id="{801D8C74-B209-4429-A364-8A84C5DDECF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904F54">
        <w:rPr>
          <w:rFonts w:eastAsiaTheme="minorHAnsi" w:cs="굴림" w:hint="eastAsia"/>
          <w:color w:val="000000"/>
          <w:kern w:val="0"/>
          <w:sz w:val="22"/>
        </w:rPr>
        <w:t>수소생산량에 대해 3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개의 변수(천연가스 원료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물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PSA </w:t>
      </w:r>
      <w:r w:rsidRPr="00904F54">
        <w:rPr>
          <w:rFonts w:eastAsiaTheme="minorHAnsi" w:cs="굴림" w:hint="eastAsia"/>
          <w:color w:val="000000"/>
          <w:kern w:val="0"/>
          <w:sz w:val="22"/>
        </w:rPr>
        <w:t>장치의 회수율)가 유의미한 영향도를 나타내고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2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개의 변수(천연가스 연료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공기)가 미미한 영향도를 나타</w:t>
      </w:r>
      <w:r>
        <w:rPr>
          <w:rFonts w:eastAsiaTheme="minorHAnsi" w:cs="굴림" w:hint="eastAsia"/>
          <w:color w:val="000000"/>
          <w:kern w:val="0"/>
          <w:sz w:val="22"/>
        </w:rPr>
        <w:t>냈</w:t>
      </w:r>
      <w:r w:rsidRPr="00904F54">
        <w:rPr>
          <w:rFonts w:eastAsiaTheme="minorHAnsi" w:cs="굴림" w:hint="eastAsia"/>
          <w:color w:val="000000"/>
          <w:kern w:val="0"/>
          <w:sz w:val="22"/>
        </w:rPr>
        <w:t>다.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또한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P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SA </w:t>
      </w:r>
      <w:r w:rsidRPr="00904F54">
        <w:rPr>
          <w:rFonts w:eastAsiaTheme="minorHAnsi" w:cs="굴림" w:hint="eastAsia"/>
          <w:color w:val="000000"/>
          <w:kern w:val="0"/>
          <w:sz w:val="22"/>
        </w:rPr>
        <w:t>장치의 회수율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천연가스 원료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물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천연가스 연료,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공기의 순서대로 수소</w:t>
      </w:r>
      <w:r>
        <w:rPr>
          <w:rFonts w:eastAsiaTheme="minorHAnsi" w:cs="굴림" w:hint="eastAsia"/>
          <w:color w:val="000000"/>
          <w:kern w:val="0"/>
          <w:sz w:val="22"/>
        </w:rPr>
        <w:t xml:space="preserve"> </w:t>
      </w:r>
      <w:r w:rsidRPr="00904F54">
        <w:rPr>
          <w:rFonts w:eastAsiaTheme="minorHAnsi" w:cs="굴림" w:hint="eastAsia"/>
          <w:color w:val="000000"/>
          <w:kern w:val="0"/>
          <w:sz w:val="22"/>
        </w:rPr>
        <w:t>생산량에 큰 영향력을 갖</w:t>
      </w:r>
      <w:r>
        <w:rPr>
          <w:rFonts w:eastAsiaTheme="minorHAnsi" w:cs="굴림" w:hint="eastAsia"/>
          <w:color w:val="000000"/>
          <w:kern w:val="0"/>
          <w:sz w:val="22"/>
        </w:rPr>
        <w:t>는</w:t>
      </w:r>
      <w:r w:rsidRPr="00904F54">
        <w:rPr>
          <w:rFonts w:eastAsiaTheme="minorHAnsi" w:cs="굴림" w:hint="eastAsia"/>
          <w:color w:val="000000"/>
          <w:kern w:val="0"/>
          <w:sz w:val="22"/>
        </w:rPr>
        <w:t>다.</w:t>
      </w:r>
      <w:r w:rsidRPr="00904F54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55E70BC8" w14:textId="39F53BFD" w:rsidR="004E3528" w:rsidRDefault="004E3528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br w:type="page"/>
      </w:r>
    </w:p>
    <w:p w14:paraId="5D08E991" w14:textId="5EC4B70C" w:rsidR="00FC119C" w:rsidRPr="004E3528" w:rsidRDefault="004E3528" w:rsidP="00CD43A9">
      <w:pPr>
        <w:pStyle w:val="3"/>
        <w:numPr>
          <w:ilvl w:val="0"/>
          <w:numId w:val="8"/>
        </w:numPr>
        <w:ind w:leftChars="0" w:firstLineChars="0"/>
      </w:pPr>
      <w:r>
        <w:rPr>
          <w:rFonts w:hint="eastAsia"/>
        </w:rPr>
        <w:lastRenderedPageBreak/>
        <w:t>[응용]</w:t>
      </w:r>
      <w:r>
        <w:t xml:space="preserve"> </w:t>
      </w:r>
      <w:r w:rsidRPr="004E3528">
        <w:rPr>
          <w:rFonts w:hint="eastAsia"/>
        </w:rPr>
        <w:t>인공신경망</w:t>
      </w:r>
      <w:r w:rsidRPr="004E3528">
        <w:t xml:space="preserve"> 기반 최적 공정변수 탐색</w:t>
      </w:r>
    </w:p>
    <w:p w14:paraId="0FE220FE" w14:textId="77777777" w:rsidR="004E3528" w:rsidRDefault="004E3528" w:rsidP="00FC119C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</w:p>
    <w:p w14:paraId="5CF37D40" w14:textId="77777777" w:rsidR="00FC119C" w:rsidRDefault="00FC119C" w:rsidP="00CD43A9">
      <w:pPr>
        <w:pStyle w:val="4"/>
        <w:ind w:left="1200" w:hanging="400"/>
      </w:pPr>
      <w:r w:rsidRPr="001F3B72">
        <w:rPr>
          <w:rFonts w:hint="eastAsia"/>
        </w:rPr>
        <w:t>Q</w:t>
      </w:r>
      <w:r>
        <w:rPr>
          <w:rFonts w:hint="eastAsia"/>
        </w:rPr>
        <w:t>8</w:t>
      </w:r>
      <w:r>
        <w:t xml:space="preserve">. </w:t>
      </w:r>
      <w:r>
        <w:rPr>
          <w:rFonts w:hint="eastAsia"/>
        </w:rPr>
        <w:t>학습된 모델을 기반으로 격자탐색법을 이용하여 SMR</w:t>
      </w:r>
      <w:r>
        <w:t xml:space="preserve"> </w:t>
      </w:r>
      <w:r>
        <w:rPr>
          <w:rFonts w:hint="eastAsia"/>
        </w:rPr>
        <w:t>공정의 운전 조건을 최적화하여라.</w:t>
      </w:r>
      <w:r>
        <w:t xml:space="preserve"> </w:t>
      </w:r>
      <w:r>
        <w:rPr>
          <w:rFonts w:hint="eastAsia"/>
        </w:rPr>
        <w:t>최적화하고자 하는 목적함수에 따라서 최적 운전 조건이 어떻게 달라지는가?</w:t>
      </w:r>
    </w:p>
    <w:p w14:paraId="0418F12C" w14:textId="77777777" w:rsidR="00FC119C" w:rsidRPr="004E3528" w:rsidRDefault="00FC119C" w:rsidP="00FC119C">
      <w:pPr>
        <w:spacing w:line="360" w:lineRule="auto"/>
        <w:rPr>
          <w:rFonts w:eastAsiaTheme="minorHAnsi" w:cs="굴림"/>
          <w:b/>
          <w:bCs/>
          <w:color w:val="000000"/>
          <w:kern w:val="0"/>
          <w:sz w:val="22"/>
          <w:szCs w:val="24"/>
        </w:rPr>
      </w:pPr>
    </w:p>
    <w:p w14:paraId="4BE8CE32" w14:textId="77777777" w:rsidR="00FC119C" w:rsidRPr="00904F54" w:rsidRDefault="00FC119C" w:rsidP="00CD43A9">
      <w:r w:rsidRPr="00DF47D7">
        <w:rPr>
          <w:rFonts w:hint="eastAsia"/>
        </w:rPr>
        <w:t>A</w:t>
      </w:r>
      <w:r>
        <w:rPr>
          <w:rFonts w:hint="eastAsia"/>
        </w:rPr>
        <w:t>8</w:t>
      </w:r>
      <w:r w:rsidRPr="00DF47D7">
        <w:rPr>
          <w:rFonts w:hint="eastAsia"/>
        </w:rPr>
        <w:t>.</w:t>
      </w:r>
      <w:r>
        <w:rPr>
          <w:rFonts w:hint="eastAsia"/>
          <w:b/>
          <w:bCs/>
          <w:szCs w:val="24"/>
        </w:rPr>
        <w:t xml:space="preserve"> </w:t>
      </w:r>
      <w:r w:rsidRPr="00904F54">
        <w:rPr>
          <w:rFonts w:hint="eastAsia"/>
        </w:rPr>
        <w:t>앞에서 구축된 인공신경망 모델의 빠른 계산속도를 활용하여 최적의 운전조건을 탐색</w:t>
      </w:r>
      <w:r>
        <w:rPr>
          <w:rFonts w:hint="eastAsia"/>
        </w:rPr>
        <w:t>한</w:t>
      </w:r>
      <w:r w:rsidRPr="00904F54">
        <w:rPr>
          <w:rFonts w:hint="eastAsia"/>
        </w:rPr>
        <w:t>다.</w:t>
      </w:r>
      <w:r w:rsidRPr="00904F54">
        <w:t xml:space="preserve"> </w:t>
      </w:r>
      <w:r>
        <w:rPr>
          <w:rFonts w:hint="eastAsia"/>
        </w:rPr>
        <w:t>운전조건은 수집된 데이터에서 각 변수의 최솟값과 최댓값 사이에서 탐색하며,</w:t>
      </w:r>
      <w:r>
        <w:t xml:space="preserve"> </w:t>
      </w:r>
      <w:r>
        <w:rPr>
          <w:rFonts w:hint="eastAsia"/>
        </w:rPr>
        <w:t>이 범위를 탐색공간이라고 정의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6840BA20" w14:textId="77777777" w:rsidTr="00CF07B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3B2A4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data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_smr</w:t>
            </w:r>
            <w:proofErr w:type="spellEnd"/>
          </w:p>
          <w:p w14:paraId="21D0F481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ata.describ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.loc[['min', 'mean', 'max']]</w:t>
            </w:r>
          </w:p>
        </w:tc>
      </w:tr>
    </w:tbl>
    <w:p w14:paraId="16313F7C" w14:textId="77777777" w:rsidR="00FC119C" w:rsidRPr="00904F54" w:rsidRDefault="00FC119C" w:rsidP="00FC119C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  <w:r w:rsidRPr="007953D5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4AC6DEC7" wp14:editId="4A5D5E1F">
            <wp:extent cx="5703550" cy="1230879"/>
            <wp:effectExtent l="0" t="0" r="0" b="7620"/>
            <wp:docPr id="30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5556A007-C3A2-4536-B18C-F8F51C2FAE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5556A007-C3A2-4536-B18C-F8F51C2FAE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03550" cy="1230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D3410" w14:textId="77777777" w:rsidR="00FC119C" w:rsidRPr="00904F54" w:rsidRDefault="00FC119C" w:rsidP="00CD43A9">
      <w:r>
        <w:rPr>
          <w:rFonts w:hint="eastAsia"/>
        </w:rPr>
        <w:t>최적 조건을 찾기 위한 알고리즘으로 격자탐색법(</w:t>
      </w:r>
      <w:r>
        <w:t>grid search)</w:t>
      </w:r>
      <w:r>
        <w:rPr>
          <w:rFonts w:hint="eastAsia"/>
        </w:rPr>
        <w:t>을 사용하였다.</w:t>
      </w:r>
      <w:r>
        <w:t xml:space="preserve"> </w:t>
      </w:r>
      <w:r w:rsidRPr="005D5CEA">
        <w:rPr>
          <w:rFonts w:hint="eastAsia"/>
        </w:rPr>
        <w:t>격자</w:t>
      </w:r>
      <w:r w:rsidRPr="005D5CEA">
        <w:t>탐색법은 탐색공간</w:t>
      </w:r>
      <w:r>
        <w:rPr>
          <w:rFonts w:hint="eastAsia"/>
        </w:rPr>
        <w:t xml:space="preserve"> </w:t>
      </w:r>
      <w:r w:rsidRPr="005D5CEA">
        <w:t>내에서 격자점을 생성하여 모든 격자점에서의 목적함수 값을 확인하며 최적 해를 탐색하는 방법으로, 간단하고 빠르지만 탐색공간이 커지거나 결정 변수의 개수가 많아질수록 계산비용이 크게 증가하는 특징이 있</w:t>
      </w:r>
      <w:r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3A47A92A" w14:textId="77777777" w:rsidTr="00CF07B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4A3369B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bins = 11</w:t>
            </w:r>
          </w:p>
          <w:p w14:paraId="6472CE9E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36D7C56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gridsearch_resul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GridSearch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(data, bins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n_model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A317364" w14:textId="77777777" w:rsidR="00FC119C" w:rsidRDefault="00FC119C" w:rsidP="00FC119C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  <w:r w:rsidRPr="009F7725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7AF09F54" wp14:editId="7C1D5212">
            <wp:extent cx="2447445" cy="279095"/>
            <wp:effectExtent l="0" t="0" r="0" b="6985"/>
            <wp:docPr id="31" name="그림 5">
              <a:extLst xmlns:a="http://schemas.openxmlformats.org/drawingml/2006/main">
                <a:ext uri="{FF2B5EF4-FFF2-40B4-BE49-F238E27FC236}">
                  <a16:creationId xmlns:a16="http://schemas.microsoft.com/office/drawing/2014/main" id="{F5E56FF4-89C0-47A0-B6BD-F0A27F1B54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>
                      <a:extLst>
                        <a:ext uri="{FF2B5EF4-FFF2-40B4-BE49-F238E27FC236}">
                          <a16:creationId xmlns:a16="http://schemas.microsoft.com/office/drawing/2014/main" id="{F5E56FF4-89C0-47A0-B6BD-F0A27F1B54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47445" cy="2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4B9F2" w14:textId="77777777" w:rsidR="00FC119C" w:rsidRPr="009802F8" w:rsidRDefault="00FC119C" w:rsidP="00CD43A9">
      <w:r>
        <w:t>5</w:t>
      </w:r>
      <w:r>
        <w:rPr>
          <w:rFonts w:hint="eastAsia"/>
        </w:rPr>
        <w:t xml:space="preserve">개 입력변수마다 </w:t>
      </w:r>
      <w:r>
        <w:t>11</w:t>
      </w:r>
      <w:r>
        <w:rPr>
          <w:rFonts w:hint="eastAsia"/>
        </w:rPr>
        <w:t xml:space="preserve">개의 격자점을 조합하여 총 </w:t>
      </w:r>
      <w:r>
        <w:t>161,051</w:t>
      </w:r>
      <w:r>
        <w:rPr>
          <w:rFonts w:hint="eastAsia"/>
        </w:rPr>
        <w:t>개의 운전조건을 생성하여 최적의 조건을 탐색하였다.</w:t>
      </w:r>
      <w:r>
        <w:t xml:space="preserve"> </w:t>
      </w:r>
      <w:r>
        <w:rPr>
          <w:rFonts w:hint="eastAsia"/>
        </w:rPr>
        <w:t>생성된 운전조건들에 대해서 수소 생산량을 계산하고</w:t>
      </w:r>
      <w:r>
        <w:t xml:space="preserve">, </w:t>
      </w:r>
      <w:r>
        <w:rPr>
          <w:rFonts w:hint="eastAsia"/>
        </w:rPr>
        <w:t>내림차순으로 정렬함으로써 수소 생산량이 최대가 되는 운전조건을 찾을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1097334E" w14:textId="77777777" w:rsidTr="00CF07B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9FE1AA2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bjective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"H2"</w:t>
            </w:r>
          </w:p>
          <w:p w14:paraId="345088A7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ation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gridsearch_resul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bjective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1397F980" w14:textId="77777777" w:rsidR="00FC119C" w:rsidRPr="00904F54" w:rsidRDefault="00FC119C" w:rsidP="00FC119C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  <w:r w:rsidRPr="00A8344C">
        <w:rPr>
          <w:rFonts w:eastAsiaTheme="minorHAnsi" w:cs="굴림"/>
          <w:noProof/>
          <w:color w:val="000000"/>
          <w:kern w:val="0"/>
          <w:sz w:val="22"/>
        </w:rPr>
        <w:lastRenderedPageBreak/>
        <w:drawing>
          <wp:inline distT="0" distB="0" distL="0" distR="0" wp14:anchorId="0BE286C9" wp14:editId="0C598572">
            <wp:extent cx="3714105" cy="2068163"/>
            <wp:effectExtent l="0" t="0" r="1270" b="8890"/>
            <wp:docPr id="32" name="그림 3" descr="테이블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36E9F69D-10B8-4A30-8874-AA62104C529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그림 3" descr="테이블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36E9F69D-10B8-4A30-8874-AA62104C529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4105" cy="20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B65E3" w14:textId="77777777" w:rsidR="00FC119C" w:rsidRPr="00904F54" w:rsidRDefault="00FC119C" w:rsidP="00CD43A9">
      <w:r>
        <w:rPr>
          <w:rFonts w:hint="eastAsia"/>
        </w:rPr>
        <w:t>수소 생산량이 최대가 되는 최적 운전조건을 탐색한 결과,</w:t>
      </w:r>
      <w:r>
        <w:t xml:space="preserve"> </w:t>
      </w:r>
      <w:r>
        <w:rPr>
          <w:rFonts w:hint="eastAsia"/>
        </w:rPr>
        <w:t>모든 입력변수의 값이 최대일 때 수소가 가장 많이 생산되었다.</w:t>
      </w:r>
      <w:r>
        <w:t xml:space="preserve"> </w:t>
      </w:r>
      <w:r>
        <w:rPr>
          <w:rFonts w:hint="eastAsia"/>
        </w:rPr>
        <w:t>한편,</w:t>
      </w:r>
      <w:r>
        <w:t xml:space="preserve"> </w:t>
      </w:r>
      <w:r>
        <w:rPr>
          <w:rFonts w:hint="eastAsia"/>
        </w:rPr>
        <w:t>수소 생산량을 바탕으로 S</w:t>
      </w:r>
      <w:r>
        <w:t xml:space="preserve">MR </w:t>
      </w:r>
      <w:r>
        <w:rPr>
          <w:rFonts w:hint="eastAsia"/>
        </w:rPr>
        <w:t>공정의 열효율을 계산할 수 있다.</w:t>
      </w:r>
      <w:r>
        <w:t xml:space="preserve"> </w:t>
      </w:r>
      <w:r>
        <w:rPr>
          <w:rFonts w:hint="eastAsia"/>
        </w:rPr>
        <w:t>공정의 열효율은 다음과 같이 정의된다.</w:t>
      </w:r>
    </w:p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22"/>
        <w:gridCol w:w="969"/>
      </w:tblGrid>
      <w:tr w:rsidR="00FC119C" w:rsidRPr="00BC19C1" w14:paraId="13F996D6" w14:textId="77777777" w:rsidTr="00CF07B5">
        <w:trPr>
          <w:trHeight w:val="294"/>
        </w:trPr>
        <w:tc>
          <w:tcPr>
            <w:tcW w:w="7422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F908CC2" w14:textId="77777777" w:rsidR="00FC119C" w:rsidRPr="00BC19C1" w:rsidRDefault="00FC119C" w:rsidP="00CF07B5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eastAsiaTheme="minorHAnsi" w:hAnsi="Cambria Math"/>
                    <w:sz w:val="22"/>
                  </w:rPr>
                  <m:t>Maximize</m:t>
                </m:r>
                <m:r>
                  <w:rPr>
                    <w:rFonts w:ascii="Cambria Math" w:eastAsiaTheme="minorHAnsi" w:hAnsi="Cambria Math"/>
                    <w:sz w:val="22"/>
                  </w:rPr>
                  <m:t xml:space="preserve"> η=</m:t>
                </m:r>
                <m:f>
                  <m:fPr>
                    <m:ctrlPr>
                      <w:rPr>
                        <w:rFonts w:ascii="Cambria Math" w:eastAsiaTheme="minorHAnsi" w:hAnsi="Cambria Math"/>
                        <w:i/>
                        <w:iCs/>
                        <w:sz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 w:val="22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 w:val="22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HAnsi" w:hAnsi="Cambria Math" w:hint="eastAsia"/>
                        <w:sz w:val="22"/>
                      </w:rPr>
                      <m:t>×</m:t>
                    </m:r>
                    <m:r>
                      <w:rPr>
                        <w:rFonts w:ascii="Cambria Math" w:eastAsiaTheme="minorHAnsi" w:hAnsi="Cambria Math"/>
                        <w:sz w:val="22"/>
                      </w:rPr>
                      <m:t>LH</m:t>
                    </m:r>
                    <m:sSub>
                      <m:sSub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HAnsi" w:hAnsi="Cambria Math"/>
                                <w:i/>
                                <w:iCs/>
                                <w:sz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HAnsi" w:hAnsi="Cambria Math"/>
                                <w:sz w:val="22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eastAsiaTheme="minorHAnsi" w:hAnsi="Cambria Math"/>
                                <w:sz w:val="22"/>
                              </w:rPr>
                              <m:t>2</m:t>
                            </m:r>
                          </m:sub>
                        </m:sSub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2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feed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2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N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2"/>
                          </w:rPr>
                          <m:t>,</m:t>
                        </m:r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fue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2"/>
                      </w:rPr>
                      <m:t>)×</m:t>
                    </m:r>
                    <m:r>
                      <w:rPr>
                        <w:rFonts w:ascii="Cambria Math" w:eastAsiaTheme="minorHAnsi" w:hAnsi="Cambria Math"/>
                        <w:sz w:val="22"/>
                      </w:rPr>
                      <m:t>LH</m:t>
                    </m:r>
                    <m:sSub>
                      <m:sSubPr>
                        <m:ctrlPr>
                          <w:rPr>
                            <w:rFonts w:ascii="Cambria Math" w:eastAsiaTheme="minorHAnsi" w:hAnsi="Cambria Math"/>
                            <w:i/>
                            <w:iCs/>
                            <w:sz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HAnsi" w:hAnsi="Cambria Math"/>
                            <w:sz w:val="22"/>
                          </w:rPr>
                          <m:t>NG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69" w:type="dxa"/>
            <w:tcBorders>
              <w:top w:val="nil"/>
              <w:left w:val="nil"/>
              <w:bottom w:val="nil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774B968" w14:textId="77777777" w:rsidR="00FC119C" w:rsidRPr="00BC19C1" w:rsidRDefault="00FC119C" w:rsidP="00CF07B5">
            <w:pPr>
              <w:wordWrap/>
              <w:spacing w:after="0" w:line="360" w:lineRule="auto"/>
              <w:jc w:val="center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BC19C1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4</w:t>
            </w:r>
            <w:r w:rsidRPr="00BC19C1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91C513A" w14:textId="77777777" w:rsidR="00FC119C" w:rsidRPr="00112547" w:rsidRDefault="00FC119C" w:rsidP="00CD43A9">
      <w:r>
        <w:rPr>
          <w:rFonts w:hint="eastAsia"/>
        </w:rPr>
        <w:t>투입되는 원료 및 연료의 양을 고려했을 때, 수소를 효율적으로 생산하기 위해서는 공정 열효율을 높이는 것이 중요하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C119C" w:rsidRPr="003B4625" w14:paraId="6824E19C" w14:textId="77777777" w:rsidTr="00CF07B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6514D4" w14:textId="77777777" w:rsidR="00FC119C" w:rsidRPr="00904F54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bjective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"Efficiency"</w:t>
            </w:r>
          </w:p>
          <w:p w14:paraId="06DD0567" w14:textId="77777777" w:rsidR="00FC119C" w:rsidRPr="003B4625" w:rsidRDefault="00FC119C" w:rsidP="00CF07B5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ation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gridsearch_result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var_x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bjective_y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9F0096B" w14:textId="77777777" w:rsidR="00FC119C" w:rsidRDefault="00FC119C" w:rsidP="00FC119C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  <w:r w:rsidRPr="00A8344C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61611145" wp14:editId="63E0805F">
            <wp:extent cx="3735575" cy="2025225"/>
            <wp:effectExtent l="0" t="0" r="0" b="0"/>
            <wp:docPr id="33" name="그림 3" descr="테이블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C761FF28-E3BC-4325-89B4-86A44944F1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그림 3" descr="테이블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C761FF28-E3BC-4325-89B4-86A44944F1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5575" cy="202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62F5B" w14:textId="77777777" w:rsidR="00FC119C" w:rsidRDefault="00FC119C" w:rsidP="00CD43A9">
      <w:r>
        <w:rPr>
          <w:rFonts w:hint="eastAsia"/>
        </w:rPr>
        <w:t>공정 열효율이 최대가 되는 운전조건을 탐색한 결과,</w:t>
      </w:r>
      <w:r>
        <w:t xml:space="preserve"> </w:t>
      </w:r>
      <w:r>
        <w:rPr>
          <w:rFonts w:hint="eastAsia"/>
        </w:rPr>
        <w:t>천연가스의 원료 및 연료,</w:t>
      </w:r>
      <w:r>
        <w:t xml:space="preserve"> </w:t>
      </w:r>
      <w:r>
        <w:rPr>
          <w:rFonts w:hint="eastAsia"/>
        </w:rPr>
        <w:t xml:space="preserve">공기의 유량은 줄고 물과 </w:t>
      </w:r>
      <w:r>
        <w:t xml:space="preserve">PSA </w:t>
      </w:r>
      <w:r>
        <w:rPr>
          <w:rFonts w:hint="eastAsia"/>
        </w:rPr>
        <w:t>장치의 회수율은 증가하였다.</w:t>
      </w:r>
      <w:r>
        <w:t xml:space="preserve"> </w:t>
      </w:r>
      <w:r>
        <w:rPr>
          <w:rFonts w:hint="eastAsia"/>
        </w:rPr>
        <w:t>이와 같이</w:t>
      </w:r>
      <w:r>
        <w:t xml:space="preserve"> </w:t>
      </w:r>
      <w:r>
        <w:rPr>
          <w:rFonts w:hint="eastAsia"/>
        </w:rPr>
        <w:t>격자탐색법을 이용하여 격자점을 한번 생성하고 나면,</w:t>
      </w:r>
      <w:r>
        <w:t xml:space="preserve"> </w:t>
      </w:r>
      <w:r>
        <w:rPr>
          <w:rFonts w:hint="eastAsia"/>
        </w:rPr>
        <w:t>원하는 목적함수에 맞는 최적의 운전조건을 빠르게 탐색할 수 있다.</w:t>
      </w:r>
    </w:p>
    <w:p w14:paraId="5A737599" w14:textId="77777777" w:rsidR="00FC119C" w:rsidRDefault="00FC119C" w:rsidP="00FC119C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53DC26D6" w14:textId="071DBB38" w:rsidR="00FC119C" w:rsidRPr="00C36033" w:rsidRDefault="00C36033" w:rsidP="00CD43A9">
      <w:pPr>
        <w:pStyle w:val="3"/>
        <w:numPr>
          <w:ilvl w:val="0"/>
          <w:numId w:val="8"/>
        </w:numPr>
        <w:ind w:leftChars="0" w:firstLineChars="0"/>
      </w:pPr>
      <w:r>
        <w:rPr>
          <w:rFonts w:hint="eastAsia"/>
        </w:rPr>
        <w:lastRenderedPageBreak/>
        <w:t>[</w:t>
      </w:r>
      <w:r w:rsidR="00FC119C" w:rsidRPr="00045026">
        <w:rPr>
          <w:rFonts w:hint="eastAsia"/>
        </w:rPr>
        <w:t>결론</w:t>
      </w:r>
      <w:r>
        <w:rPr>
          <w:rFonts w:hint="eastAsia"/>
        </w:rPr>
        <w:t>]</w:t>
      </w:r>
    </w:p>
    <w:p w14:paraId="1C71EA38" w14:textId="52BED003" w:rsidR="001721A9" w:rsidRDefault="00FC119C" w:rsidP="00CD43A9">
      <w:r>
        <w:rPr>
          <w:rFonts w:hint="eastAsia"/>
        </w:rPr>
        <w:t>본 장에서는 수소 생산을 위한 수증기 개질 공정을 인공신경망 기법을 이용하여 모델링하고,</w:t>
      </w:r>
      <w:r>
        <w:t xml:space="preserve"> </w:t>
      </w:r>
      <w:r>
        <w:rPr>
          <w:rFonts w:hint="eastAsia"/>
        </w:rPr>
        <w:t>최적의 운전조건을 탐색하였다.</w:t>
      </w:r>
      <w:r>
        <w:t xml:space="preserve"> </w:t>
      </w:r>
      <w:r w:rsidR="00170161">
        <w:rPr>
          <w:rFonts w:hint="eastAsia"/>
        </w:rPr>
        <w:t xml:space="preserve">문제 해결 과정에서 </w:t>
      </w:r>
      <w:r>
        <w:rPr>
          <w:rFonts w:hint="eastAsia"/>
        </w:rPr>
        <w:t>개발된 모델의 신뢰성 및 타당성을 검증하</w:t>
      </w:r>
      <w:r w:rsidR="00170161">
        <w:rPr>
          <w:rFonts w:hint="eastAsia"/>
        </w:rPr>
        <w:t>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민감도 분석을 통해 예측 변수에 가장 영향력 있는 입력 변수를 분석하였다.</w:t>
      </w:r>
      <w:r>
        <w:t xml:space="preserve"> </w:t>
      </w:r>
      <w:r w:rsidR="00170161">
        <w:rPr>
          <w:rFonts w:hint="eastAsia"/>
        </w:rPr>
        <w:t>그 다음</w:t>
      </w:r>
      <w:r>
        <w:rPr>
          <w:rFonts w:hint="eastAsia"/>
        </w:rPr>
        <w:t>,</w:t>
      </w:r>
      <w:r>
        <w:t xml:space="preserve"> </w:t>
      </w:r>
      <w:r w:rsidR="00170161">
        <w:rPr>
          <w:rFonts w:hint="eastAsia"/>
        </w:rPr>
        <w:t>인공신경망</w:t>
      </w:r>
      <w:r w:rsidR="00C03DB2">
        <w:rPr>
          <w:rFonts w:hint="eastAsia"/>
        </w:rPr>
        <w:t xml:space="preserve">을 기반으로 </w:t>
      </w:r>
      <w:r>
        <w:rPr>
          <w:rFonts w:hint="eastAsia"/>
        </w:rPr>
        <w:t xml:space="preserve">격자탐색법을 </w:t>
      </w:r>
      <w:r w:rsidR="00C03DB2">
        <w:rPr>
          <w:rFonts w:hint="eastAsia"/>
        </w:rPr>
        <w:t>이용하여</w:t>
      </w:r>
      <w:r>
        <w:rPr>
          <w:rFonts w:hint="eastAsia"/>
        </w:rPr>
        <w:t xml:space="preserve"> 탐색공간 내에서 SMR</w:t>
      </w:r>
      <w:r>
        <w:t xml:space="preserve"> </w:t>
      </w:r>
      <w:r>
        <w:rPr>
          <w:rFonts w:hint="eastAsia"/>
        </w:rPr>
        <w:t>공정의 운전조건을 최적화하였다.</w:t>
      </w:r>
      <w:r>
        <w:t xml:space="preserve"> </w:t>
      </w:r>
      <w:r>
        <w:rPr>
          <w:rFonts w:hint="eastAsia"/>
        </w:rPr>
        <w:t>수소 생산량을 최대화하는 경우</w:t>
      </w:r>
      <w:r w:rsidR="00C03DB2">
        <w:rPr>
          <w:rFonts w:hint="eastAsia"/>
        </w:rPr>
        <w:t xml:space="preserve">와 </w:t>
      </w:r>
      <w:r>
        <w:rPr>
          <w:rFonts w:hint="eastAsia"/>
        </w:rPr>
        <w:t>공정 열효율을 최대화하는 경우</w:t>
      </w:r>
      <w:r w:rsidR="00C03DB2">
        <w:rPr>
          <w:rFonts w:hint="eastAsia"/>
        </w:rPr>
        <w:t>의 최적 운전조건이 다르게 나타났으며,</w:t>
      </w:r>
      <w:r w:rsidR="00C03DB2">
        <w:t xml:space="preserve"> </w:t>
      </w:r>
      <w:r w:rsidR="00C03DB2">
        <w:rPr>
          <w:rFonts w:hint="eastAsia"/>
        </w:rPr>
        <w:t xml:space="preserve">목적에 따라 공정의 운전조건을 적절하게 바꿔주어야 한다는 것을 </w:t>
      </w:r>
      <w:r w:rsidR="00CB0242">
        <w:rPr>
          <w:rFonts w:hint="eastAsia"/>
        </w:rPr>
        <w:t>이해</w:t>
      </w:r>
      <w:r w:rsidR="00C36033">
        <w:rPr>
          <w:rFonts w:hint="eastAsia"/>
        </w:rPr>
        <w:t>하였다</w:t>
      </w:r>
      <w:r w:rsidR="007648DE">
        <w:rPr>
          <w:rFonts w:hint="eastAsia"/>
        </w:rPr>
        <w:t>.</w:t>
      </w:r>
      <w:r w:rsidR="007648DE">
        <w:t xml:space="preserve"> </w:t>
      </w:r>
      <w:r>
        <w:rPr>
          <w:rFonts w:hint="eastAsia"/>
        </w:rPr>
        <w:t xml:space="preserve">이와 같이, 인공신경망 모델과 격자탐색법을 공정 최적화에 적용하면 다양한 목적함수에 대해 신속하고 정확하게 최적의 </w:t>
      </w:r>
      <w:r w:rsidR="00CB0242">
        <w:rPr>
          <w:rFonts w:hint="eastAsia"/>
        </w:rPr>
        <w:t>해답</w:t>
      </w:r>
      <w:r>
        <w:rPr>
          <w:rFonts w:hint="eastAsia"/>
        </w:rPr>
        <w:t>을 얻을 수 있다.</w:t>
      </w:r>
    </w:p>
    <w:p w14:paraId="7D3EE385" w14:textId="1CD343DE" w:rsidR="00EF6D4E" w:rsidRPr="00EF6D4E" w:rsidRDefault="00EF6D4E" w:rsidP="00EF6D4E">
      <w:pPr>
        <w:pStyle w:val="3"/>
        <w:numPr>
          <w:ilvl w:val="0"/>
          <w:numId w:val="8"/>
        </w:numPr>
        <w:ind w:leftChars="0" w:firstLineChars="0"/>
      </w:pPr>
      <w:r>
        <w:rPr>
          <w:rFonts w:hint="eastAsia"/>
        </w:rPr>
        <w:t>[학습 결과]</w:t>
      </w:r>
      <w:r>
        <w:t xml:space="preserve"> </w:t>
      </w:r>
      <w:r>
        <w:rPr>
          <w:rFonts w:hint="eastAsia"/>
        </w:rPr>
        <w:t>#</w:t>
      </w:r>
      <w:r>
        <w:t xml:space="preserve"># </w:t>
      </w:r>
      <w:r>
        <w:rPr>
          <w:rFonts w:hint="eastAsia"/>
        </w:rPr>
        <w:t>추가 필요</w:t>
      </w:r>
    </w:p>
    <w:p w14:paraId="1F5372BC" w14:textId="5F655263" w:rsidR="00C36033" w:rsidRDefault="00C36033">
      <w:pPr>
        <w:widowControl/>
        <w:wordWrap/>
        <w:autoSpaceDE/>
        <w:autoSpaceDN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br w:type="page"/>
      </w:r>
    </w:p>
    <w:tbl>
      <w:tblPr>
        <w:tblStyle w:val="ab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157"/>
        <w:gridCol w:w="6643"/>
        <w:gridCol w:w="632"/>
        <w:gridCol w:w="594"/>
      </w:tblGrid>
      <w:tr w:rsidR="003A237B" w14:paraId="6AC34CAB" w14:textId="63A57CAD" w:rsidTr="00D77433">
        <w:tc>
          <w:tcPr>
            <w:tcW w:w="5000" w:type="pct"/>
            <w:gridSpan w:val="4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EACF454" w14:textId="531CBA17" w:rsidR="003A237B" w:rsidRPr="00C36033" w:rsidRDefault="00672E6E" w:rsidP="00D77433">
            <w:pPr>
              <w:widowControl/>
              <w:wordWrap/>
              <w:autoSpaceDE/>
              <w:autoSpaceDN/>
              <w:jc w:val="center"/>
              <w:rPr>
                <w:b/>
                <w:bCs/>
                <w:sz w:val="28"/>
                <w:szCs w:val="30"/>
              </w:rPr>
            </w:pPr>
            <w:r>
              <w:rPr>
                <w:rFonts w:hint="eastAsia"/>
                <w:b/>
                <w:bCs/>
                <w:sz w:val="28"/>
                <w:szCs w:val="30"/>
              </w:rPr>
              <w:lastRenderedPageBreak/>
              <w:t xml:space="preserve">핵심 </w:t>
            </w:r>
            <w:r w:rsidR="003A237B" w:rsidRPr="00C36033">
              <w:rPr>
                <w:rFonts w:hint="eastAsia"/>
                <w:b/>
                <w:bCs/>
                <w:sz w:val="28"/>
                <w:szCs w:val="30"/>
              </w:rPr>
              <w:t>역량 평가</w:t>
            </w:r>
          </w:p>
        </w:tc>
      </w:tr>
      <w:tr w:rsidR="002602B6" w14:paraId="515BAFE6" w14:textId="640F8414" w:rsidTr="00D77433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61613641" w14:textId="7A678E7F" w:rsidR="002602B6" w:rsidRPr="00D678ED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문제</w:t>
            </w:r>
            <w:r w:rsidR="002602B6">
              <w:rPr>
                <w:rFonts w:hint="eastAsia"/>
                <w:sz w:val="22"/>
                <w:szCs w:val="24"/>
              </w:rPr>
              <w:t>1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424ADD11" w14:textId="6E8D732E" w:rsidR="002602B6" w:rsidRPr="008965E4" w:rsidRDefault="002602B6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 w:rsidRPr="008965E4">
              <w:rPr>
                <w:rFonts w:hint="eastAsia"/>
                <w:sz w:val="22"/>
                <w:szCs w:val="24"/>
              </w:rPr>
              <w:t>수소 생산을 위한 수증기 개질 공정</w:t>
            </w:r>
            <w:r w:rsidR="00D77433">
              <w:rPr>
                <w:rFonts w:hint="eastAsia"/>
                <w:sz w:val="22"/>
                <w:szCs w:val="24"/>
              </w:rPr>
              <w:t>의 주요 반응식을 쓰시오.</w:t>
            </w:r>
          </w:p>
        </w:tc>
      </w:tr>
      <w:tr w:rsidR="002602B6" w14:paraId="26D3E3D1" w14:textId="77777777" w:rsidTr="00D77433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00E5A72B" w14:textId="76FD6764" w:rsidR="002602B6" w:rsidRDefault="002602B6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054AC4DD" w14:textId="1858763A" w:rsidR="00D77433" w:rsidRPr="008965E4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206EF428" w14:textId="1E642101" w:rsidR="002602B6" w:rsidRDefault="002602B6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B996566" w14:textId="0252EBF9" w:rsidR="002602B6" w:rsidRDefault="002602B6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D77433" w14:paraId="5A4382A2" w14:textId="77777777" w:rsidTr="00D77433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6D5BDB67" w14:textId="75CE6F46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문제2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3F988C19" w14:textId="7D634261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공정의 민감도 분석을 통해 알 수 있는 정보는 무엇인지 쓰시오</w:t>
            </w:r>
          </w:p>
        </w:tc>
      </w:tr>
      <w:tr w:rsidR="00D77433" w14:paraId="1417BA89" w14:textId="77777777" w:rsidTr="00D77433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76988424" w14:textId="412AD0E4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41249FF" w14:textId="14353356" w:rsidR="00D77433" w:rsidRPr="008965E4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CAD8B49" w14:textId="7C05721C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08C54C96" w14:textId="77F7945B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D77433" w:rsidRPr="006765BA" w14:paraId="65A5ED04" w14:textId="77777777" w:rsidTr="00D77433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1024A380" w14:textId="1DC66FF1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문제3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093F8A36" w14:textId="05C3BB1C" w:rsidR="00D77433" w:rsidRDefault="00B66E3A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격자탐색법에서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>입력변수</w:t>
            </w:r>
            <w:r w:rsidR="00B726A6">
              <w:rPr>
                <w:rFonts w:hint="eastAsia"/>
                <w:sz w:val="22"/>
                <w:szCs w:val="24"/>
              </w:rPr>
              <w:t xml:space="preserve"> </w:t>
            </w:r>
            <w:r w:rsidR="002F13E8">
              <w:rPr>
                <w:rFonts w:hint="eastAsia"/>
                <w:sz w:val="22"/>
                <w:szCs w:val="24"/>
              </w:rPr>
              <w:t>N</w:t>
            </w:r>
            <w:r w:rsidR="00B726A6">
              <w:rPr>
                <w:rFonts w:hint="eastAsia"/>
                <w:sz w:val="22"/>
                <w:szCs w:val="24"/>
              </w:rPr>
              <w:t>개</w:t>
            </w:r>
            <w:r w:rsidR="006765BA">
              <w:rPr>
                <w:rFonts w:hint="eastAsia"/>
                <w:sz w:val="22"/>
                <w:szCs w:val="24"/>
              </w:rPr>
              <w:t>,</w:t>
            </w:r>
            <w:r>
              <w:rPr>
                <w:rFonts w:hint="eastAsia"/>
                <w:sz w:val="22"/>
                <w:szCs w:val="24"/>
              </w:rPr>
              <w:t xml:space="preserve"> </w:t>
            </w:r>
            <w:proofErr w:type="spellStart"/>
            <w:r>
              <w:rPr>
                <w:rFonts w:hint="eastAsia"/>
                <w:sz w:val="22"/>
                <w:szCs w:val="24"/>
              </w:rPr>
              <w:t>격자점</w:t>
            </w:r>
            <w:proofErr w:type="spellEnd"/>
            <w:r w:rsidR="00B726A6">
              <w:rPr>
                <w:rFonts w:hint="eastAsia"/>
                <w:sz w:val="22"/>
                <w:szCs w:val="24"/>
              </w:rPr>
              <w:t xml:space="preserve"> </w:t>
            </w:r>
            <w:r w:rsidR="002F13E8">
              <w:rPr>
                <w:rFonts w:hint="eastAsia"/>
                <w:sz w:val="22"/>
                <w:szCs w:val="24"/>
              </w:rPr>
              <w:t>P</w:t>
            </w:r>
            <w:r w:rsidR="00B726A6">
              <w:rPr>
                <w:rFonts w:hint="eastAsia"/>
                <w:sz w:val="22"/>
                <w:szCs w:val="24"/>
              </w:rPr>
              <w:t>개</w:t>
            </w:r>
            <w:r w:rsidR="002F13E8">
              <w:rPr>
                <w:rFonts w:hint="eastAsia"/>
                <w:sz w:val="22"/>
                <w:szCs w:val="24"/>
              </w:rPr>
              <w:t>에 대한</w:t>
            </w:r>
            <w:r>
              <w:rPr>
                <w:rFonts w:hint="eastAsia"/>
                <w:sz w:val="22"/>
                <w:szCs w:val="24"/>
              </w:rPr>
              <w:t xml:space="preserve"> </w:t>
            </w:r>
            <w:r w:rsidR="006765BA">
              <w:rPr>
                <w:rFonts w:hint="eastAsia"/>
                <w:sz w:val="22"/>
                <w:szCs w:val="24"/>
              </w:rPr>
              <w:t xml:space="preserve">탐색 </w:t>
            </w:r>
            <w:r w:rsidR="00B726A6">
              <w:rPr>
                <w:rFonts w:hint="eastAsia"/>
                <w:sz w:val="22"/>
                <w:szCs w:val="24"/>
              </w:rPr>
              <w:t>경우의 수를 구하고,</w:t>
            </w:r>
            <w:r w:rsidR="00B726A6">
              <w:rPr>
                <w:sz w:val="22"/>
                <w:szCs w:val="24"/>
              </w:rPr>
              <w:t xml:space="preserve"> </w:t>
            </w:r>
            <w:r w:rsidR="00B726A6">
              <w:rPr>
                <w:rFonts w:hint="eastAsia"/>
                <w:sz w:val="22"/>
                <w:szCs w:val="24"/>
              </w:rPr>
              <w:t xml:space="preserve">이를 통해 </w:t>
            </w:r>
            <w:r w:rsidR="00AE239D">
              <w:rPr>
                <w:rFonts w:hint="eastAsia"/>
                <w:sz w:val="22"/>
                <w:szCs w:val="24"/>
              </w:rPr>
              <w:t>격자탐색</w:t>
            </w:r>
            <w:r w:rsidR="002F13E8">
              <w:rPr>
                <w:rFonts w:hint="eastAsia"/>
                <w:sz w:val="22"/>
                <w:szCs w:val="24"/>
              </w:rPr>
              <w:t xml:space="preserve">법의 특징을 </w:t>
            </w:r>
            <w:proofErr w:type="spellStart"/>
            <w:r w:rsidR="002F13E8">
              <w:rPr>
                <w:rFonts w:hint="eastAsia"/>
                <w:sz w:val="22"/>
                <w:szCs w:val="24"/>
              </w:rPr>
              <w:t>설명하시오</w:t>
            </w:r>
            <w:proofErr w:type="spellEnd"/>
          </w:p>
        </w:tc>
      </w:tr>
      <w:tr w:rsidR="00D77433" w14:paraId="33BDB710" w14:textId="77777777" w:rsidTr="00D77433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1D2E575F" w14:textId="55302743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15DA8F90" w14:textId="74B8E442" w:rsidR="00D77433" w:rsidRPr="008965E4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7CC235B1" w14:textId="644B69FE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4192B1D9" w14:textId="3C2E2824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X</w:t>
            </w:r>
          </w:p>
        </w:tc>
      </w:tr>
      <w:tr w:rsidR="00D77433" w14:paraId="76DA0243" w14:textId="77777777" w:rsidTr="00D77433">
        <w:tc>
          <w:tcPr>
            <w:tcW w:w="641" w:type="pct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65987E7C" w14:textId="40B089FD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문제4</w:t>
            </w:r>
          </w:p>
        </w:tc>
        <w:tc>
          <w:tcPr>
            <w:tcW w:w="4359" w:type="pct"/>
            <w:gridSpan w:val="3"/>
            <w:tcBorders>
              <w:top w:val="single" w:sz="4" w:space="0" w:color="000000" w:themeColor="text1"/>
              <w:bottom w:val="single" w:sz="2" w:space="0" w:color="BFBFBF" w:themeColor="background1" w:themeShade="BF"/>
            </w:tcBorders>
            <w:vAlign w:val="center"/>
          </w:tcPr>
          <w:p w14:paraId="0452C847" w14:textId="111FD9A4" w:rsidR="00D77433" w:rsidRDefault="005434C2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목적함수에 따라 공정변수의 최적</w:t>
            </w:r>
            <w:r w:rsidR="008B2EEE">
              <w:rPr>
                <w:rFonts w:hint="eastAsia"/>
                <w:sz w:val="22"/>
                <w:szCs w:val="24"/>
              </w:rPr>
              <w:t xml:space="preserve"> </w:t>
            </w:r>
            <w:r>
              <w:rPr>
                <w:rFonts w:hint="eastAsia"/>
                <w:sz w:val="22"/>
                <w:szCs w:val="24"/>
              </w:rPr>
              <w:t xml:space="preserve">값이 달라지는 이유를 </w:t>
            </w:r>
            <w:r w:rsidR="00925841">
              <w:rPr>
                <w:rFonts w:hint="eastAsia"/>
                <w:sz w:val="22"/>
                <w:szCs w:val="24"/>
              </w:rPr>
              <w:t xml:space="preserve">공정 열효율 식에 근거하여 </w:t>
            </w:r>
            <w:proofErr w:type="spellStart"/>
            <w:r w:rsidR="00925841">
              <w:rPr>
                <w:rFonts w:hint="eastAsia"/>
                <w:sz w:val="22"/>
                <w:szCs w:val="24"/>
              </w:rPr>
              <w:t>설명하시오</w:t>
            </w:r>
            <w:proofErr w:type="spellEnd"/>
          </w:p>
        </w:tc>
      </w:tr>
      <w:tr w:rsidR="00D77433" w14:paraId="18573BA9" w14:textId="77777777" w:rsidTr="00D77433">
        <w:trPr>
          <w:trHeight w:val="1134"/>
        </w:trPr>
        <w:tc>
          <w:tcPr>
            <w:tcW w:w="641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47FFD177" w14:textId="012F2FE1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정답</w:t>
            </w:r>
          </w:p>
        </w:tc>
        <w:tc>
          <w:tcPr>
            <w:tcW w:w="368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3C13AF2D" w14:textId="182080E1" w:rsidR="00D77433" w:rsidRPr="008965E4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  <w:tc>
          <w:tcPr>
            <w:tcW w:w="350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5A342F3B" w14:textId="0841E147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O</w:t>
            </w:r>
          </w:p>
        </w:tc>
        <w:tc>
          <w:tcPr>
            <w:tcW w:w="329" w:type="pct"/>
            <w:tcBorders>
              <w:top w:val="single" w:sz="2" w:space="0" w:color="BFBFBF" w:themeColor="background1" w:themeShade="BF"/>
              <w:bottom w:val="single" w:sz="4" w:space="0" w:color="000000" w:themeColor="text1"/>
            </w:tcBorders>
            <w:vAlign w:val="center"/>
          </w:tcPr>
          <w:p w14:paraId="1F04DB21" w14:textId="626C07AE" w:rsidR="00D77433" w:rsidRDefault="00D77433" w:rsidP="00D77433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X</w:t>
            </w:r>
          </w:p>
        </w:tc>
      </w:tr>
    </w:tbl>
    <w:p w14:paraId="4D1693BB" w14:textId="77777777" w:rsidR="00C36033" w:rsidRPr="004E3528" w:rsidRDefault="00C36033" w:rsidP="004E3528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sectPr w:rsidR="00C36033" w:rsidRPr="004E352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D53B8" w14:textId="77777777" w:rsidR="005B44A2" w:rsidRDefault="005B44A2" w:rsidP="00F84F4B">
      <w:pPr>
        <w:spacing w:after="0" w:line="240" w:lineRule="auto"/>
      </w:pPr>
      <w:r>
        <w:separator/>
      </w:r>
    </w:p>
  </w:endnote>
  <w:endnote w:type="continuationSeparator" w:id="0">
    <w:p w14:paraId="3F62D2A2" w14:textId="77777777" w:rsidR="005B44A2" w:rsidRDefault="005B44A2" w:rsidP="00F84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BB8D2" w14:textId="77777777" w:rsidR="005B44A2" w:rsidRDefault="005B44A2" w:rsidP="00F84F4B">
      <w:pPr>
        <w:spacing w:after="0" w:line="240" w:lineRule="auto"/>
      </w:pPr>
      <w:r>
        <w:separator/>
      </w:r>
    </w:p>
  </w:footnote>
  <w:footnote w:type="continuationSeparator" w:id="0">
    <w:p w14:paraId="51011A4C" w14:textId="77777777" w:rsidR="005B44A2" w:rsidRDefault="005B44A2" w:rsidP="00F84F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2A8E"/>
    <w:multiLevelType w:val="hybridMultilevel"/>
    <w:tmpl w:val="65AA814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3425240"/>
    <w:multiLevelType w:val="hybridMultilevel"/>
    <w:tmpl w:val="BDE2F770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" w15:restartNumberingAfterBreak="0">
    <w:nsid w:val="3A503F46"/>
    <w:multiLevelType w:val="hybridMultilevel"/>
    <w:tmpl w:val="23C0E5DA"/>
    <w:lvl w:ilvl="0" w:tplc="50EE550C">
      <w:start w:val="6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0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58730D79"/>
    <w:multiLevelType w:val="hybridMultilevel"/>
    <w:tmpl w:val="34BA0EC8"/>
    <w:lvl w:ilvl="0" w:tplc="E73CA70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62A806FE"/>
    <w:multiLevelType w:val="multilevel"/>
    <w:tmpl w:val="E2405C00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7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MDYxNzA3NjY0N7ZU0lEKTi0uzszPAykwqgUAIuz4MCwAAAA="/>
  </w:docVars>
  <w:rsids>
    <w:rsidRoot w:val="00AC3B42"/>
    <w:rsid w:val="000031F9"/>
    <w:rsid w:val="00010683"/>
    <w:rsid w:val="0001157C"/>
    <w:rsid w:val="00075315"/>
    <w:rsid w:val="000A1D69"/>
    <w:rsid w:val="000A2112"/>
    <w:rsid w:val="000B7583"/>
    <w:rsid w:val="000D0A69"/>
    <w:rsid w:val="00105C6D"/>
    <w:rsid w:val="00112547"/>
    <w:rsid w:val="00120DF4"/>
    <w:rsid w:val="00124142"/>
    <w:rsid w:val="00130567"/>
    <w:rsid w:val="0013406D"/>
    <w:rsid w:val="001453EE"/>
    <w:rsid w:val="001458AA"/>
    <w:rsid w:val="00170161"/>
    <w:rsid w:val="001721A9"/>
    <w:rsid w:val="0019723D"/>
    <w:rsid w:val="001D5CB1"/>
    <w:rsid w:val="0020729C"/>
    <w:rsid w:val="00226F0C"/>
    <w:rsid w:val="00231A65"/>
    <w:rsid w:val="002602B6"/>
    <w:rsid w:val="00264FD8"/>
    <w:rsid w:val="002B5468"/>
    <w:rsid w:val="002C44B7"/>
    <w:rsid w:val="002C49DE"/>
    <w:rsid w:val="002D594B"/>
    <w:rsid w:val="002F06F4"/>
    <w:rsid w:val="002F13E8"/>
    <w:rsid w:val="00302579"/>
    <w:rsid w:val="0030544B"/>
    <w:rsid w:val="00352FCC"/>
    <w:rsid w:val="00370AD7"/>
    <w:rsid w:val="00383C11"/>
    <w:rsid w:val="003916B6"/>
    <w:rsid w:val="00393B98"/>
    <w:rsid w:val="003948CA"/>
    <w:rsid w:val="003A237B"/>
    <w:rsid w:val="003B31B9"/>
    <w:rsid w:val="003B4625"/>
    <w:rsid w:val="003C01AE"/>
    <w:rsid w:val="003C31F2"/>
    <w:rsid w:val="003D3795"/>
    <w:rsid w:val="00403F4E"/>
    <w:rsid w:val="0043778A"/>
    <w:rsid w:val="0044055A"/>
    <w:rsid w:val="00455BE1"/>
    <w:rsid w:val="004947D0"/>
    <w:rsid w:val="00497378"/>
    <w:rsid w:val="004C2A42"/>
    <w:rsid w:val="004D6DE9"/>
    <w:rsid w:val="004D7609"/>
    <w:rsid w:val="004E3528"/>
    <w:rsid w:val="005037B6"/>
    <w:rsid w:val="005173F5"/>
    <w:rsid w:val="005338DF"/>
    <w:rsid w:val="005434C2"/>
    <w:rsid w:val="00555542"/>
    <w:rsid w:val="005651B1"/>
    <w:rsid w:val="005662FA"/>
    <w:rsid w:val="0057495B"/>
    <w:rsid w:val="0059376E"/>
    <w:rsid w:val="00597313"/>
    <w:rsid w:val="005B44A2"/>
    <w:rsid w:val="005D5CEA"/>
    <w:rsid w:val="005E470F"/>
    <w:rsid w:val="00623AF1"/>
    <w:rsid w:val="00627062"/>
    <w:rsid w:val="006353D4"/>
    <w:rsid w:val="00641A1F"/>
    <w:rsid w:val="006542E4"/>
    <w:rsid w:val="00661B6E"/>
    <w:rsid w:val="00672E6E"/>
    <w:rsid w:val="0067341D"/>
    <w:rsid w:val="00673F22"/>
    <w:rsid w:val="006765BA"/>
    <w:rsid w:val="006778A5"/>
    <w:rsid w:val="0068199B"/>
    <w:rsid w:val="00685D96"/>
    <w:rsid w:val="006A469E"/>
    <w:rsid w:val="006A6349"/>
    <w:rsid w:val="006B449E"/>
    <w:rsid w:val="006B4ABA"/>
    <w:rsid w:val="006C19A8"/>
    <w:rsid w:val="006D6DD5"/>
    <w:rsid w:val="00703C3B"/>
    <w:rsid w:val="0075636C"/>
    <w:rsid w:val="007648DE"/>
    <w:rsid w:val="007705B5"/>
    <w:rsid w:val="00775ED9"/>
    <w:rsid w:val="007953D5"/>
    <w:rsid w:val="007A6A1D"/>
    <w:rsid w:val="007F6524"/>
    <w:rsid w:val="00805770"/>
    <w:rsid w:val="00806CFD"/>
    <w:rsid w:val="00817040"/>
    <w:rsid w:val="0083334E"/>
    <w:rsid w:val="00850668"/>
    <w:rsid w:val="008965E4"/>
    <w:rsid w:val="008A10BD"/>
    <w:rsid w:val="008A25B7"/>
    <w:rsid w:val="008A67A6"/>
    <w:rsid w:val="008B2EEE"/>
    <w:rsid w:val="008C2B49"/>
    <w:rsid w:val="008C3504"/>
    <w:rsid w:val="008D15BB"/>
    <w:rsid w:val="008D35D5"/>
    <w:rsid w:val="008F7599"/>
    <w:rsid w:val="00904F54"/>
    <w:rsid w:val="00914C84"/>
    <w:rsid w:val="00925841"/>
    <w:rsid w:val="00936F5F"/>
    <w:rsid w:val="00955190"/>
    <w:rsid w:val="00964B3A"/>
    <w:rsid w:val="009802F8"/>
    <w:rsid w:val="00982C1C"/>
    <w:rsid w:val="009A6B97"/>
    <w:rsid w:val="009C54F1"/>
    <w:rsid w:val="009C62D0"/>
    <w:rsid w:val="009D1D2A"/>
    <w:rsid w:val="009D6611"/>
    <w:rsid w:val="009E3666"/>
    <w:rsid w:val="009F7725"/>
    <w:rsid w:val="00A31163"/>
    <w:rsid w:val="00A3762F"/>
    <w:rsid w:val="00A711F6"/>
    <w:rsid w:val="00A756BE"/>
    <w:rsid w:val="00A761CE"/>
    <w:rsid w:val="00A76C9A"/>
    <w:rsid w:val="00A8344C"/>
    <w:rsid w:val="00A86688"/>
    <w:rsid w:val="00AA74EB"/>
    <w:rsid w:val="00AB0989"/>
    <w:rsid w:val="00AC3B42"/>
    <w:rsid w:val="00AD3E26"/>
    <w:rsid w:val="00AE0881"/>
    <w:rsid w:val="00AE239D"/>
    <w:rsid w:val="00AE36AD"/>
    <w:rsid w:val="00B008DF"/>
    <w:rsid w:val="00B041F6"/>
    <w:rsid w:val="00B04701"/>
    <w:rsid w:val="00B07D09"/>
    <w:rsid w:val="00B13BD1"/>
    <w:rsid w:val="00B34B12"/>
    <w:rsid w:val="00B44214"/>
    <w:rsid w:val="00B46B47"/>
    <w:rsid w:val="00B66E3A"/>
    <w:rsid w:val="00B705D5"/>
    <w:rsid w:val="00B726A6"/>
    <w:rsid w:val="00B7473E"/>
    <w:rsid w:val="00B85D03"/>
    <w:rsid w:val="00BC19C1"/>
    <w:rsid w:val="00BE3FFE"/>
    <w:rsid w:val="00C03DB2"/>
    <w:rsid w:val="00C110FF"/>
    <w:rsid w:val="00C36033"/>
    <w:rsid w:val="00C93A69"/>
    <w:rsid w:val="00CB0242"/>
    <w:rsid w:val="00CB024D"/>
    <w:rsid w:val="00CB62A5"/>
    <w:rsid w:val="00CC0F3E"/>
    <w:rsid w:val="00CC3A3E"/>
    <w:rsid w:val="00CC7561"/>
    <w:rsid w:val="00CD43A9"/>
    <w:rsid w:val="00CF047C"/>
    <w:rsid w:val="00CF14E1"/>
    <w:rsid w:val="00D26BE7"/>
    <w:rsid w:val="00D66BF7"/>
    <w:rsid w:val="00D678ED"/>
    <w:rsid w:val="00D77433"/>
    <w:rsid w:val="00D778FA"/>
    <w:rsid w:val="00D83DD0"/>
    <w:rsid w:val="00D92303"/>
    <w:rsid w:val="00DE32BC"/>
    <w:rsid w:val="00DE38C0"/>
    <w:rsid w:val="00E01F3A"/>
    <w:rsid w:val="00E16361"/>
    <w:rsid w:val="00E320D1"/>
    <w:rsid w:val="00E328CA"/>
    <w:rsid w:val="00E50943"/>
    <w:rsid w:val="00E54CF9"/>
    <w:rsid w:val="00E60188"/>
    <w:rsid w:val="00E63220"/>
    <w:rsid w:val="00E771CB"/>
    <w:rsid w:val="00E815D9"/>
    <w:rsid w:val="00E8411F"/>
    <w:rsid w:val="00E91897"/>
    <w:rsid w:val="00EB2732"/>
    <w:rsid w:val="00EC1803"/>
    <w:rsid w:val="00ED3DD1"/>
    <w:rsid w:val="00ED472E"/>
    <w:rsid w:val="00EE1FD6"/>
    <w:rsid w:val="00EE538B"/>
    <w:rsid w:val="00EF6D4E"/>
    <w:rsid w:val="00F13871"/>
    <w:rsid w:val="00F231E8"/>
    <w:rsid w:val="00F2537F"/>
    <w:rsid w:val="00F32BDD"/>
    <w:rsid w:val="00F36F63"/>
    <w:rsid w:val="00F40664"/>
    <w:rsid w:val="00F65208"/>
    <w:rsid w:val="00F73DDE"/>
    <w:rsid w:val="00F754B7"/>
    <w:rsid w:val="00F758DD"/>
    <w:rsid w:val="00F759E0"/>
    <w:rsid w:val="00F81CCD"/>
    <w:rsid w:val="00F83A68"/>
    <w:rsid w:val="00F84F4B"/>
    <w:rsid w:val="00F9063E"/>
    <w:rsid w:val="00FA3943"/>
    <w:rsid w:val="00FC119C"/>
    <w:rsid w:val="00FE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047C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CF047C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CF047C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CF047C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CF047C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CF047C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CF047C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table" w:styleId="ab">
    <w:name w:val="Table Grid"/>
    <w:basedOn w:val="a1"/>
    <w:uiPriority w:val="39"/>
    <w:rsid w:val="00F40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header"/>
    <w:basedOn w:val="a"/>
    <w:link w:val="Char1"/>
    <w:uiPriority w:val="99"/>
    <w:unhideWhenUsed/>
    <w:rsid w:val="00F84F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c"/>
    <w:uiPriority w:val="99"/>
    <w:rsid w:val="00F84F4B"/>
  </w:style>
  <w:style w:type="paragraph" w:styleId="ad">
    <w:name w:val="footer"/>
    <w:basedOn w:val="a"/>
    <w:link w:val="Char2"/>
    <w:uiPriority w:val="99"/>
    <w:unhideWhenUsed/>
    <w:rsid w:val="00F84F4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d"/>
    <w:uiPriority w:val="99"/>
    <w:rsid w:val="00F84F4B"/>
  </w:style>
  <w:style w:type="paragraph" w:styleId="ae">
    <w:name w:val="Title"/>
    <w:basedOn w:val="a"/>
    <w:next w:val="a"/>
    <w:link w:val="Char3"/>
    <w:uiPriority w:val="10"/>
    <w:qFormat/>
    <w:rsid w:val="00CF047C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3">
    <w:name w:val="제목 Char"/>
    <w:basedOn w:val="a0"/>
    <w:link w:val="ae"/>
    <w:uiPriority w:val="10"/>
    <w:rsid w:val="00CF047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CF047C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CF047C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CF047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8949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6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7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97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gi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08C0EF-2647-4BF2-A87C-A408C8C6C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1469</Words>
  <Characters>8378</Characters>
  <Application>Microsoft Office Word</Application>
  <DocSecurity>0</DocSecurity>
  <Lines>69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8</cp:revision>
  <dcterms:created xsi:type="dcterms:W3CDTF">2022-02-02T16:14:00Z</dcterms:created>
  <dcterms:modified xsi:type="dcterms:W3CDTF">2022-02-24T13:39:00Z</dcterms:modified>
</cp:coreProperties>
</file>